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10C942EF" w:rsidR="00792B6D" w:rsidRPr="00993F76" w:rsidRDefault="00792B6D" w:rsidP="00604719">
            <w:pPr>
              <w:spacing w:before="20" w:after="20"/>
              <w:rPr>
                <w:b/>
                <w:color w:val="1F4B7B"/>
                <w:sz w:val="20"/>
                <w:szCs w:val="20"/>
                <w:lang w:val="tr-TR"/>
              </w:rPr>
            </w:pPr>
            <w:r w:rsidRPr="00993F76">
              <w:rPr>
                <w:b/>
                <w:color w:val="1F497D"/>
                <w:sz w:val="20"/>
                <w:szCs w:val="20"/>
                <w:lang w:val="tr-TR"/>
              </w:rPr>
              <w:t xml:space="preserve">BUSI </w:t>
            </w:r>
            <w:r w:rsidR="00604719">
              <w:rPr>
                <w:b/>
                <w:color w:val="1F497D"/>
                <w:sz w:val="20"/>
                <w:szCs w:val="20"/>
                <w:lang w:val="tr-TR"/>
              </w:rPr>
              <w:t>474</w:t>
            </w:r>
          </w:p>
        </w:tc>
      </w:tr>
      <w:tr w:rsidR="00792B6D" w:rsidRPr="00993F76" w14:paraId="71295A96" w14:textId="77777777" w:rsidTr="00987D9E">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7DF2B468" w:rsidR="00604719" w:rsidRPr="00604719" w:rsidRDefault="00604719"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97D"/>
                <w:sz w:val="20"/>
                <w:szCs w:val="20"/>
                <w:lang w:val="tr-TR"/>
              </w:rPr>
            </w:pPr>
            <w:r>
              <w:rPr>
                <w:b/>
                <w:color w:val="1F497D"/>
                <w:sz w:val="20"/>
                <w:szCs w:val="20"/>
                <w:lang w:val="tr-TR"/>
              </w:rPr>
              <w:t>Elektronik Ticaret</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75B52426"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11D2828A" w:rsidR="00792B6D" w:rsidRPr="00993F76" w:rsidRDefault="00604719"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5F6293C6" w:rsidR="00792B6D" w:rsidRPr="00993F76" w:rsidRDefault="00604719" w:rsidP="00952E1F">
            <w:pPr>
              <w:spacing w:before="20" w:after="20"/>
              <w:rPr>
                <w:b/>
                <w:color w:val="1F4B7B"/>
                <w:sz w:val="20"/>
                <w:szCs w:val="20"/>
                <w:lang w:val="tr-TR"/>
              </w:rPr>
            </w:pPr>
            <w:r>
              <w:rPr>
                <w:b/>
                <w:color w:val="1F497D"/>
                <w:sz w:val="20"/>
                <w:szCs w:val="20"/>
                <w:lang w:val="tr-TR"/>
              </w:rPr>
              <w:t>BUSI 475</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62E1075D" w:rsidR="00792B6D" w:rsidRPr="00987D9E" w:rsidRDefault="00987D9E" w:rsidP="002400FE">
            <w:pPr>
              <w:spacing w:before="20" w:after="20" w:line="276" w:lineRule="auto"/>
              <w:rPr>
                <w:b/>
                <w:sz w:val="20"/>
                <w:szCs w:val="20"/>
                <w:lang w:val="tr-TR"/>
              </w:rPr>
            </w:pPr>
            <w:r w:rsidRPr="00987D9E">
              <w:rPr>
                <w:sz w:val="20"/>
                <w:szCs w:val="20"/>
                <w:lang w:val="tr-TR"/>
              </w:rPr>
              <w:t>Bu dersin amacı, öğrencilere elektronik ticareti tanıtmaktır. Kapsanan konular</w:t>
            </w:r>
            <w:r>
              <w:rPr>
                <w:sz w:val="20"/>
                <w:szCs w:val="20"/>
                <w:lang w:val="tr-TR"/>
              </w:rPr>
              <w:t>;</w:t>
            </w:r>
            <w:r w:rsidRPr="00987D9E">
              <w:rPr>
                <w:sz w:val="20"/>
                <w:szCs w:val="20"/>
                <w:lang w:val="tr-TR"/>
              </w:rPr>
              <w:t xml:space="preserve"> iş modelle</w:t>
            </w:r>
            <w:r>
              <w:rPr>
                <w:sz w:val="20"/>
                <w:szCs w:val="20"/>
                <w:lang w:val="tr-TR"/>
              </w:rPr>
              <w:t xml:space="preserve">ri, pazarlama, yasal konular, </w:t>
            </w:r>
            <w:r w:rsidRPr="00987D9E">
              <w:rPr>
                <w:sz w:val="20"/>
                <w:szCs w:val="20"/>
                <w:lang w:val="tr-TR"/>
              </w:rPr>
              <w:t>web sitesi tasarımı ve değerlendirmesini içermektedi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3224CFA5" w:rsidR="00792B6D" w:rsidRPr="00987D9E" w:rsidRDefault="00987D9E"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987D9E">
              <w:rPr>
                <w:sz w:val="20"/>
                <w:szCs w:val="20"/>
                <w:lang w:val="tr-TR"/>
              </w:rPr>
              <w:t>Bu ders, elektronik ticaretin (e-ticaret) arkasındaki teknolojileri ve kavramları inceler. E-ticaret, tüketiciler veya işletmeler</w:t>
            </w:r>
            <w:r>
              <w:rPr>
                <w:sz w:val="20"/>
                <w:szCs w:val="20"/>
                <w:lang w:val="tr-TR"/>
              </w:rPr>
              <w:t>in</w:t>
            </w:r>
            <w:r w:rsidRPr="00987D9E">
              <w:rPr>
                <w:sz w:val="20"/>
                <w:szCs w:val="20"/>
                <w:lang w:val="tr-TR"/>
              </w:rPr>
              <w:t xml:space="preserve"> internet üzerinden mal veya hizmet satın almak için internet tabanlı uygulamaları (kişisel bilgisayarlar ve cep telefonları d</w:t>
            </w:r>
            <w:r>
              <w:rPr>
                <w:sz w:val="20"/>
                <w:szCs w:val="20"/>
                <w:lang w:val="tr-TR"/>
              </w:rPr>
              <w:t>ahil) kullandığında ortaya çıkmaktadır</w:t>
            </w:r>
            <w:r w:rsidRPr="00987D9E">
              <w:rPr>
                <w:sz w:val="20"/>
                <w:szCs w:val="20"/>
                <w:lang w:val="tr-TR"/>
              </w:rPr>
              <w:t>. Bu ders, teknoloji, lojistik, pazarlama, ödeme sistemleri, güvenlik, gizlilik, kimlik doğrulama, şifreleme, web tasarımı ve kullanışlı</w:t>
            </w:r>
            <w:r>
              <w:rPr>
                <w:sz w:val="20"/>
                <w:szCs w:val="20"/>
                <w:lang w:val="tr-TR"/>
              </w:rPr>
              <w:t>lıkla ilgili konuları tartışmaktadır</w:t>
            </w:r>
            <w:r w:rsidRPr="00987D9E">
              <w:rPr>
                <w:sz w:val="20"/>
                <w:szCs w:val="20"/>
                <w:lang w:val="tr-TR"/>
              </w:rPr>
              <w:t xml:space="preserve">. Mevcut uygulamalar ve fırsatlar da </w:t>
            </w:r>
            <w:r>
              <w:rPr>
                <w:sz w:val="20"/>
                <w:szCs w:val="20"/>
                <w:lang w:val="tr-TR"/>
              </w:rPr>
              <w:t xml:space="preserve">derste </w:t>
            </w:r>
            <w:r w:rsidRPr="00987D9E">
              <w:rPr>
                <w:sz w:val="20"/>
                <w:szCs w:val="20"/>
                <w:lang w:val="tr-TR"/>
              </w:rPr>
              <w:t>açıklanmaktadı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43208433" w:rsidR="00792B6D" w:rsidRPr="00987D9E" w:rsidRDefault="00987D9E" w:rsidP="00987D9E">
            <w:pPr>
              <w:spacing w:line="225" w:lineRule="atLeast"/>
              <w:rPr>
                <w:rFonts w:ascii="Arial" w:hAnsi="Arial" w:cs="Arial"/>
                <w:spacing w:val="8"/>
                <w:sz w:val="20"/>
                <w:szCs w:val="20"/>
                <w:lang w:val="tr-TR"/>
              </w:rPr>
            </w:pPr>
            <w:r w:rsidRPr="00987D9E">
              <w:rPr>
                <w:sz w:val="20"/>
                <w:szCs w:val="20"/>
                <w:lang w:val="tr-TR"/>
              </w:rPr>
              <w:t>1. Elektronik ticaret terminolojisini ve kelime dağar</w:t>
            </w:r>
            <w:r>
              <w:rPr>
                <w:sz w:val="20"/>
                <w:szCs w:val="20"/>
                <w:lang w:val="tr-TR"/>
              </w:rPr>
              <w:t xml:space="preserve">cıklarını tanımlama ve açıklama </w:t>
            </w:r>
            <w:r w:rsidRPr="00987D9E">
              <w:rPr>
                <w:sz w:val="20"/>
                <w:szCs w:val="20"/>
                <w:lang w:val="tr-TR"/>
              </w:rPr>
              <w:t>ve elektronik tic</w:t>
            </w:r>
            <w:r>
              <w:rPr>
                <w:sz w:val="20"/>
                <w:szCs w:val="20"/>
                <w:lang w:val="tr-TR"/>
              </w:rPr>
              <w:t>aret kavramlarının anlaşıldığını</w:t>
            </w:r>
            <w:r w:rsidRPr="00987D9E">
              <w:rPr>
                <w:sz w:val="20"/>
                <w:szCs w:val="20"/>
                <w:lang w:val="tr-TR"/>
              </w:rPr>
              <w:t xml:space="preserve"> göste</w:t>
            </w:r>
            <w:r>
              <w:rPr>
                <w:sz w:val="20"/>
                <w:szCs w:val="20"/>
                <w:lang w:val="tr-TR"/>
              </w:rPr>
              <w:t>rebilme.</w:t>
            </w:r>
            <w:r w:rsidRPr="00987D9E">
              <w:rPr>
                <w:sz w:val="20"/>
                <w:szCs w:val="20"/>
                <w:lang w:val="tr-TR"/>
              </w:rPr>
              <w:br/>
              <w:t>2. Elektronik ticaret ve diğer ticaret biçi</w:t>
            </w:r>
            <w:r>
              <w:rPr>
                <w:sz w:val="20"/>
                <w:szCs w:val="20"/>
                <w:lang w:val="tr-TR"/>
              </w:rPr>
              <w:t>mleri arasındaki farkı açıklama.</w:t>
            </w:r>
            <w:r w:rsidRPr="00987D9E">
              <w:rPr>
                <w:sz w:val="20"/>
                <w:szCs w:val="20"/>
                <w:lang w:val="tr-TR"/>
              </w:rPr>
              <w:br/>
              <w:t xml:space="preserve">3. İnternet tabanlı medyayı kullanarak </w:t>
            </w:r>
            <w:r>
              <w:rPr>
                <w:sz w:val="20"/>
                <w:szCs w:val="20"/>
                <w:lang w:val="tr-TR"/>
              </w:rPr>
              <w:t>pazarlamayı tanımlayabilme.</w:t>
            </w:r>
            <w:r w:rsidRPr="00987D9E">
              <w:rPr>
                <w:sz w:val="20"/>
                <w:szCs w:val="20"/>
                <w:lang w:val="tr-TR"/>
              </w:rPr>
              <w:br/>
              <w:t>4. Elektronik ticaret</w:t>
            </w:r>
            <w:r>
              <w:rPr>
                <w:sz w:val="20"/>
                <w:szCs w:val="20"/>
                <w:lang w:val="tr-TR"/>
              </w:rPr>
              <w:t xml:space="preserve"> modellerini tanımlayabilme.</w:t>
            </w:r>
            <w:r w:rsidRPr="00987D9E">
              <w:rPr>
                <w:sz w:val="20"/>
                <w:szCs w:val="20"/>
                <w:lang w:val="tr-TR"/>
              </w:rPr>
              <w:br/>
              <w:t>5.</w:t>
            </w:r>
            <w:r>
              <w:rPr>
                <w:sz w:val="20"/>
                <w:szCs w:val="20"/>
                <w:lang w:val="tr-TR"/>
              </w:rPr>
              <w:t xml:space="preserve"> E-ticaret, m-ticaret, e-işletme</w:t>
            </w:r>
            <w:r w:rsidRPr="00987D9E">
              <w:rPr>
                <w:sz w:val="20"/>
                <w:szCs w:val="20"/>
                <w:lang w:val="tr-TR"/>
              </w:rPr>
              <w:t xml:space="preserve"> ve e-devlet arasında</w:t>
            </w:r>
            <w:r>
              <w:rPr>
                <w:sz w:val="20"/>
                <w:szCs w:val="20"/>
                <w:lang w:val="tr-TR"/>
              </w:rPr>
              <w:t>ki</w:t>
            </w:r>
            <w:r w:rsidRPr="00987D9E">
              <w:rPr>
                <w:sz w:val="20"/>
                <w:szCs w:val="20"/>
                <w:lang w:val="tr-TR"/>
              </w:rPr>
              <w:t xml:space="preserve"> ayrım</w:t>
            </w:r>
            <w:r>
              <w:rPr>
                <w:sz w:val="20"/>
                <w:szCs w:val="20"/>
                <w:lang w:val="tr-TR"/>
              </w:rPr>
              <w:t>ı</w:t>
            </w:r>
            <w:r w:rsidRPr="00987D9E">
              <w:rPr>
                <w:sz w:val="20"/>
                <w:szCs w:val="20"/>
                <w:lang w:val="tr-TR"/>
              </w:rPr>
              <w:t xml:space="preserve"> yap</w:t>
            </w:r>
            <w:r>
              <w:rPr>
                <w:sz w:val="20"/>
                <w:szCs w:val="20"/>
                <w:lang w:val="tr-TR"/>
              </w:rPr>
              <w:t>abilme.</w:t>
            </w:r>
            <w:r w:rsidRPr="00987D9E">
              <w:rPr>
                <w:sz w:val="20"/>
                <w:szCs w:val="20"/>
                <w:lang w:val="tr-TR"/>
              </w:rPr>
              <w:br/>
              <w:t>6. Elektronik tic</w:t>
            </w:r>
            <w:r>
              <w:rPr>
                <w:sz w:val="20"/>
                <w:szCs w:val="20"/>
                <w:lang w:val="tr-TR"/>
              </w:rPr>
              <w:t>aret için bir iş planı oluşturma</w:t>
            </w:r>
            <w:r w:rsidRPr="00987D9E">
              <w:rPr>
                <w:sz w:val="20"/>
                <w:szCs w:val="20"/>
                <w:lang w:val="tr-TR"/>
              </w:rPr>
              <w:t xml:space="preserve"> ve elektronik ticaret ile ilgili olarak telif hakkı, entelektüel sermaye ve korsanlıkla ilgili yasal konul</w:t>
            </w:r>
            <w:r>
              <w:rPr>
                <w:sz w:val="20"/>
                <w:szCs w:val="20"/>
                <w:lang w:val="tr-TR"/>
              </w:rPr>
              <w:t>ar hakkında bir anlayış göster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987D9E">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lastRenderedPageBreak/>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987D9E"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612EF8B7" w14:textId="4AB422D2" w:rsidR="00987D9E" w:rsidRPr="00993F76" w:rsidRDefault="00987D9E" w:rsidP="00987D9E">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987D9E" w:rsidRPr="00993F76" w:rsidRDefault="00987D9E" w:rsidP="00987D9E">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64C56532" w:rsidR="00987D9E" w:rsidRPr="00993F76" w:rsidRDefault="00987D9E" w:rsidP="00987D9E">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03C82A46" w:rsidR="00987D9E" w:rsidRPr="00993F76" w:rsidRDefault="00987D9E" w:rsidP="00987D9E">
            <w:pPr>
              <w:spacing w:before="20" w:after="20"/>
              <w:rPr>
                <w:color w:val="262626" w:themeColor="text1" w:themeTint="D9"/>
                <w:sz w:val="20"/>
                <w:szCs w:val="20"/>
                <w:lang w:val="tr-TR"/>
              </w:rPr>
            </w:pPr>
            <w:r>
              <w:rPr>
                <w:color w:val="262626" w:themeColor="text1" w:themeTint="D9"/>
                <w:sz w:val="20"/>
                <w:szCs w:val="20"/>
              </w:rPr>
              <w:t>2</w:t>
            </w:r>
          </w:p>
        </w:tc>
        <w:tc>
          <w:tcPr>
            <w:tcW w:w="669" w:type="dxa"/>
            <w:gridSpan w:val="3"/>
            <w:tcBorders>
              <w:left w:val="single" w:sz="4" w:space="0" w:color="auto"/>
              <w:bottom w:val="single" w:sz="4" w:space="0" w:color="auto"/>
            </w:tcBorders>
            <w:shd w:val="clear" w:color="auto" w:fill="auto"/>
          </w:tcPr>
          <w:p w14:paraId="6BDA22C7" w14:textId="310A839E" w:rsidR="00987D9E" w:rsidRPr="00993F76" w:rsidRDefault="00987D9E" w:rsidP="00987D9E">
            <w:pPr>
              <w:spacing w:before="20" w:after="20"/>
              <w:rPr>
                <w:b/>
                <w:color w:val="1F497D"/>
                <w:sz w:val="20"/>
                <w:szCs w:val="20"/>
                <w:lang w:val="tr-TR"/>
              </w:rPr>
            </w:pPr>
            <w:r>
              <w:rPr>
                <w:b/>
                <w:color w:val="1F497D"/>
                <w:sz w:val="20"/>
                <w:szCs w:val="20"/>
              </w:rPr>
              <w:t>2</w:t>
            </w:r>
          </w:p>
        </w:tc>
        <w:tc>
          <w:tcPr>
            <w:tcW w:w="662" w:type="dxa"/>
            <w:gridSpan w:val="3"/>
            <w:tcBorders>
              <w:left w:val="single" w:sz="4" w:space="0" w:color="auto"/>
              <w:bottom w:val="single" w:sz="4" w:space="0" w:color="auto"/>
            </w:tcBorders>
            <w:shd w:val="clear" w:color="auto" w:fill="auto"/>
          </w:tcPr>
          <w:p w14:paraId="74F1CB59" w14:textId="7B68031C" w:rsidR="00987D9E" w:rsidRPr="00993F76" w:rsidRDefault="00987D9E" w:rsidP="00987D9E">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604C4AA5" w:rsidR="00987D9E" w:rsidRPr="00993F76" w:rsidRDefault="00987D9E" w:rsidP="00987D9E">
            <w:pPr>
              <w:spacing w:before="20" w:after="20"/>
              <w:rPr>
                <w:b/>
                <w:color w:val="1F497D"/>
                <w:sz w:val="20"/>
                <w:szCs w:val="20"/>
                <w:lang w:val="tr-TR"/>
              </w:rPr>
            </w:pPr>
            <w:r>
              <w:rPr>
                <w:b/>
                <w:color w:val="1F497D"/>
                <w:sz w:val="20"/>
                <w:szCs w:val="20"/>
              </w:rPr>
              <w:t>2</w:t>
            </w:r>
          </w:p>
        </w:tc>
        <w:tc>
          <w:tcPr>
            <w:tcW w:w="628" w:type="dxa"/>
            <w:gridSpan w:val="2"/>
            <w:tcBorders>
              <w:left w:val="single" w:sz="4" w:space="0" w:color="auto"/>
              <w:bottom w:val="single" w:sz="4" w:space="0" w:color="auto"/>
            </w:tcBorders>
            <w:shd w:val="clear" w:color="auto" w:fill="auto"/>
          </w:tcPr>
          <w:p w14:paraId="059E8735" w14:textId="69D89759" w:rsidR="00987D9E" w:rsidRPr="00993F76" w:rsidRDefault="00987D9E" w:rsidP="00987D9E">
            <w:pPr>
              <w:spacing w:before="20" w:after="20"/>
              <w:rPr>
                <w:b/>
                <w:color w:val="1F497D"/>
                <w:sz w:val="20"/>
                <w:szCs w:val="20"/>
                <w:lang w:val="tr-TR"/>
              </w:rPr>
            </w:pPr>
            <w:r>
              <w:rPr>
                <w:b/>
                <w:color w:val="1F497D"/>
                <w:sz w:val="20"/>
                <w:szCs w:val="20"/>
              </w:rPr>
              <w:t>2</w:t>
            </w:r>
          </w:p>
        </w:tc>
      </w:tr>
      <w:tr w:rsidR="00987D9E"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987D9E" w:rsidRPr="00993F76" w:rsidRDefault="00987D9E" w:rsidP="00987D9E">
            <w:pPr>
              <w:spacing w:before="20" w:after="20"/>
              <w:rPr>
                <w:b/>
                <w:color w:val="1F497D"/>
                <w:sz w:val="20"/>
                <w:szCs w:val="20"/>
                <w:lang w:val="tr-TR"/>
              </w:rPr>
            </w:pPr>
          </w:p>
        </w:tc>
        <w:tc>
          <w:tcPr>
            <w:tcW w:w="937" w:type="dxa"/>
            <w:shd w:val="clear" w:color="auto" w:fill="auto"/>
          </w:tcPr>
          <w:p w14:paraId="304ACE06" w14:textId="7BA8A5E8" w:rsidR="00987D9E" w:rsidRPr="00993F76" w:rsidRDefault="00987D9E" w:rsidP="00987D9E">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987D9E" w:rsidRPr="00993F76" w:rsidRDefault="00987D9E" w:rsidP="00987D9E">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35331164" w:rsidR="00987D9E" w:rsidRPr="00993F76" w:rsidRDefault="00987D9E" w:rsidP="00987D9E">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70F5360" w14:textId="032EFDED" w:rsidR="00987D9E" w:rsidRPr="00993F76" w:rsidRDefault="00987D9E" w:rsidP="00987D9E">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63578BA6" w14:textId="3CD02359" w:rsidR="00987D9E" w:rsidRPr="00993F76" w:rsidRDefault="00987D9E" w:rsidP="00987D9E">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F4F21E2" w14:textId="17E8D44B" w:rsidR="00987D9E" w:rsidRPr="00993F76" w:rsidRDefault="00987D9E" w:rsidP="00987D9E">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5A250C3F" w:rsidR="00987D9E" w:rsidRPr="00993F76" w:rsidRDefault="00987D9E" w:rsidP="00987D9E">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5A53C645" w:rsidR="00987D9E" w:rsidRPr="00993F76" w:rsidRDefault="00987D9E" w:rsidP="00987D9E">
            <w:pPr>
              <w:spacing w:before="20" w:after="20"/>
              <w:rPr>
                <w:b/>
                <w:color w:val="1F497D"/>
                <w:sz w:val="20"/>
                <w:szCs w:val="20"/>
                <w:lang w:val="tr-TR"/>
              </w:rPr>
            </w:pPr>
            <w:r>
              <w:rPr>
                <w:b/>
                <w:color w:val="1F497D"/>
                <w:sz w:val="20"/>
                <w:szCs w:val="20"/>
              </w:rPr>
              <w:t>3</w:t>
            </w:r>
          </w:p>
        </w:tc>
      </w:tr>
      <w:tr w:rsidR="00987D9E"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5360A62A" w14:textId="0FF1AA66" w:rsidR="00987D9E" w:rsidRPr="00993F76" w:rsidRDefault="00987D9E" w:rsidP="00987D9E">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987D9E" w:rsidRPr="00993F76" w:rsidRDefault="00987D9E" w:rsidP="00987D9E">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5AEA28CB" w:rsidR="00987D9E" w:rsidRPr="00993F76" w:rsidRDefault="00987D9E" w:rsidP="00987D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642BEAE1" w:rsidR="00987D9E" w:rsidRPr="00993F76" w:rsidRDefault="00987D9E" w:rsidP="00987D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03DEB29A" w:rsidR="00987D9E" w:rsidRPr="00993F76" w:rsidRDefault="00987D9E" w:rsidP="00987D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117670E6" w:rsidR="00987D9E" w:rsidRPr="00993F76" w:rsidRDefault="00987D9E" w:rsidP="00987D9E">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EA2C5F5" w14:textId="07D5EED1" w:rsidR="00987D9E" w:rsidRPr="00993F76" w:rsidRDefault="00987D9E" w:rsidP="00987D9E">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3FBF1FBE" w14:textId="35377170" w:rsidR="00987D9E" w:rsidRPr="00993F76" w:rsidRDefault="00987D9E" w:rsidP="00987D9E">
            <w:pPr>
              <w:spacing w:before="20" w:after="20"/>
              <w:rPr>
                <w:b/>
                <w:color w:val="1F497D"/>
                <w:sz w:val="20"/>
                <w:szCs w:val="20"/>
                <w:lang w:val="tr-TR"/>
              </w:rPr>
            </w:pPr>
            <w:r>
              <w:rPr>
                <w:b/>
                <w:color w:val="1F497D"/>
                <w:sz w:val="20"/>
                <w:szCs w:val="20"/>
              </w:rPr>
              <w:t>3</w:t>
            </w:r>
          </w:p>
        </w:tc>
      </w:tr>
      <w:tr w:rsidR="00987D9E"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163BD6C8" w14:textId="4522BAEF" w:rsidR="00987D9E" w:rsidRPr="00993F76" w:rsidRDefault="00987D9E" w:rsidP="00987D9E">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987D9E" w:rsidRPr="00993F76" w:rsidRDefault="00987D9E" w:rsidP="00987D9E">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2B07A14B" w:rsidR="00987D9E" w:rsidRPr="00993F76" w:rsidRDefault="00987D9E" w:rsidP="00987D9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987D9E" w:rsidRPr="00993F76" w:rsidRDefault="00987D9E" w:rsidP="00987D9E">
            <w:pPr>
              <w:spacing w:before="20" w:after="20"/>
              <w:rPr>
                <w:b/>
                <w:color w:val="1F497D"/>
                <w:sz w:val="20"/>
                <w:szCs w:val="20"/>
                <w:lang w:val="tr-TR"/>
              </w:rPr>
            </w:pPr>
          </w:p>
        </w:tc>
      </w:tr>
      <w:tr w:rsidR="00987D9E"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14E104C5" w14:textId="606A3F49" w:rsidR="00987D9E" w:rsidRPr="00993F76" w:rsidRDefault="00987D9E" w:rsidP="00987D9E">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987D9E" w:rsidRPr="00993F76" w:rsidRDefault="00987D9E" w:rsidP="00987D9E">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5EC37849" w:rsidR="00987D9E" w:rsidRPr="00993F76" w:rsidRDefault="00987D9E" w:rsidP="00987D9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0BEA71A6" w:rsidR="00987D9E" w:rsidRPr="00993F76" w:rsidRDefault="00987D9E" w:rsidP="00987D9E">
            <w:pPr>
              <w:spacing w:before="20" w:after="20"/>
              <w:rPr>
                <w:b/>
                <w:color w:val="1F497D"/>
                <w:sz w:val="20"/>
                <w:szCs w:val="20"/>
                <w:lang w:val="tr-TR"/>
              </w:rPr>
            </w:pPr>
            <w:r>
              <w:rPr>
                <w:b/>
                <w:color w:val="1F497D"/>
                <w:sz w:val="20"/>
                <w:szCs w:val="20"/>
              </w:rPr>
              <w:t>2</w:t>
            </w:r>
          </w:p>
        </w:tc>
      </w:tr>
      <w:tr w:rsidR="00987D9E"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75784C26" w14:textId="670AB2E7" w:rsidR="00987D9E" w:rsidRPr="00993F76" w:rsidRDefault="00987D9E" w:rsidP="00987D9E">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987D9E" w:rsidRPr="00993F76" w:rsidRDefault="00987D9E" w:rsidP="00987D9E">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3C169AB6"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987D9E" w:rsidRPr="00993F76" w:rsidRDefault="00987D9E" w:rsidP="00987D9E">
            <w:pPr>
              <w:spacing w:before="20" w:after="20"/>
              <w:jc w:val="center"/>
              <w:rPr>
                <w:b/>
                <w:color w:val="1F497D"/>
                <w:sz w:val="20"/>
                <w:szCs w:val="20"/>
                <w:lang w:val="tr-TR"/>
              </w:rPr>
            </w:pPr>
          </w:p>
          <w:p w14:paraId="7C5518B8" w14:textId="28A00945" w:rsidR="00987D9E" w:rsidRPr="00993F76" w:rsidRDefault="00987D9E" w:rsidP="00987D9E">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987D9E" w:rsidRPr="00993F76" w:rsidRDefault="00987D9E" w:rsidP="00987D9E">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4A3A14CE" w:rsidR="00987D9E" w:rsidRPr="00993F76" w:rsidRDefault="00987D9E" w:rsidP="00987D9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DF80893" w14:textId="313CF0C3"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1E6ACBF1" w14:textId="23323205" w:rsidR="00987D9E" w:rsidRPr="00993F76" w:rsidRDefault="00987D9E" w:rsidP="00987D9E">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987D9E" w:rsidRPr="00993F76" w:rsidRDefault="00987D9E" w:rsidP="00987D9E">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987D9E" w:rsidRPr="00993F76" w:rsidRDefault="00987D9E" w:rsidP="00987D9E">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987D9E" w:rsidRPr="00993F76" w:rsidRDefault="00987D9E" w:rsidP="00987D9E">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987D9E" w:rsidRPr="00993F76" w:rsidRDefault="00987D9E" w:rsidP="00987D9E">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987D9E" w:rsidRPr="00993F76" w:rsidRDefault="00987D9E" w:rsidP="00987D9E">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09ED3F16" w:rsidR="00987D9E" w:rsidRPr="00993F76" w:rsidRDefault="00987D9E" w:rsidP="00987D9E">
            <w:pPr>
              <w:spacing w:before="20" w:after="20"/>
              <w:rPr>
                <w:b/>
                <w:color w:val="1F497D" w:themeColor="text2"/>
                <w:sz w:val="20"/>
                <w:szCs w:val="20"/>
                <w:lang w:val="tr-TR"/>
              </w:rPr>
            </w:pPr>
            <w:r>
              <w:rPr>
                <w:b/>
                <w:color w:val="1F497D" w:themeColor="text2"/>
                <w:sz w:val="20"/>
                <w:szCs w:val="20"/>
              </w:rPr>
              <w:t>2</w:t>
            </w:r>
          </w:p>
        </w:tc>
      </w:tr>
      <w:tr w:rsidR="00987D9E"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02A2BA70" w14:textId="57B5AD67" w:rsidR="00987D9E" w:rsidRPr="00993F76" w:rsidRDefault="00987D9E" w:rsidP="00987D9E">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987D9E" w:rsidRPr="00993F76" w:rsidRDefault="00987D9E" w:rsidP="00987D9E">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987D9E" w:rsidRPr="00993F76" w:rsidRDefault="00987D9E" w:rsidP="00987D9E">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987D9E" w:rsidRPr="00993F76" w:rsidRDefault="00987D9E" w:rsidP="00987D9E">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987D9E" w:rsidRPr="00993F76" w:rsidRDefault="00987D9E" w:rsidP="00987D9E">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987D9E" w:rsidRPr="00993F76" w:rsidRDefault="00987D9E" w:rsidP="00987D9E">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6D99E517" w:rsidR="00987D9E" w:rsidRPr="00993F76" w:rsidRDefault="00987D9E" w:rsidP="00987D9E">
            <w:pPr>
              <w:spacing w:before="20" w:after="20"/>
              <w:rPr>
                <w:b/>
                <w:color w:val="1F497D" w:themeColor="text2"/>
                <w:sz w:val="20"/>
                <w:szCs w:val="20"/>
                <w:lang w:val="tr-TR"/>
              </w:rPr>
            </w:pPr>
            <w:r>
              <w:rPr>
                <w:b/>
                <w:color w:val="1F497D" w:themeColor="text2"/>
                <w:sz w:val="20"/>
                <w:szCs w:val="20"/>
              </w:rPr>
              <w:t>2</w:t>
            </w:r>
          </w:p>
        </w:tc>
      </w:tr>
      <w:tr w:rsidR="00987D9E"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232A567C" w14:textId="6FCA1C1C" w:rsidR="00987D9E" w:rsidRPr="00993F76" w:rsidRDefault="00987D9E" w:rsidP="00987D9E">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987D9E" w:rsidRPr="00993F76" w:rsidRDefault="00987D9E" w:rsidP="00987D9E">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987D9E" w:rsidRPr="00993F76" w:rsidRDefault="00987D9E" w:rsidP="00987D9E">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987D9E" w:rsidRPr="00993F76" w:rsidRDefault="00987D9E" w:rsidP="00987D9E">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43F682BD" w:rsidR="00987D9E" w:rsidRPr="00993F76" w:rsidRDefault="00987D9E" w:rsidP="00987D9E">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63026F57" w:rsidR="00987D9E" w:rsidRPr="00993F76" w:rsidRDefault="00987D9E" w:rsidP="00987D9E">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6F763EE9" w:rsidR="00987D9E" w:rsidRPr="00993F76" w:rsidRDefault="00987D9E" w:rsidP="00987D9E">
            <w:pPr>
              <w:spacing w:before="20" w:after="20"/>
              <w:jc w:val="center"/>
              <w:rPr>
                <w:b/>
                <w:color w:val="1F497D" w:themeColor="text2"/>
                <w:sz w:val="20"/>
                <w:szCs w:val="20"/>
                <w:lang w:val="tr-TR"/>
              </w:rPr>
            </w:pPr>
            <w:r>
              <w:rPr>
                <w:b/>
                <w:color w:val="1F497D" w:themeColor="text2"/>
                <w:sz w:val="20"/>
                <w:szCs w:val="20"/>
              </w:rPr>
              <w:t>2</w:t>
            </w:r>
          </w:p>
        </w:tc>
      </w:tr>
      <w:tr w:rsidR="00987D9E"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0F11C5A6" w14:textId="37A55A41" w:rsidR="00987D9E" w:rsidRPr="00993F76" w:rsidRDefault="00987D9E" w:rsidP="00987D9E">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987D9E" w:rsidRPr="00993F76" w:rsidRDefault="00987D9E" w:rsidP="00987D9E">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987D9E" w:rsidRPr="00993F76" w:rsidRDefault="00987D9E" w:rsidP="00987D9E">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987D9E" w:rsidRPr="00993F76" w:rsidRDefault="00987D9E" w:rsidP="00987D9E">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987D9E" w:rsidRPr="00993F76" w:rsidRDefault="00987D9E" w:rsidP="00987D9E">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987D9E" w:rsidRPr="00993F76" w:rsidRDefault="00987D9E" w:rsidP="00987D9E">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6585679" w:rsidR="00987D9E" w:rsidRPr="00993F76" w:rsidRDefault="00987D9E" w:rsidP="00987D9E">
            <w:pPr>
              <w:spacing w:before="20" w:after="20"/>
              <w:jc w:val="center"/>
              <w:rPr>
                <w:b/>
                <w:sz w:val="20"/>
                <w:szCs w:val="20"/>
                <w:lang w:val="tr-TR"/>
              </w:rPr>
            </w:pPr>
            <w:r>
              <w:rPr>
                <w:b/>
                <w:color w:val="1F497D" w:themeColor="text2"/>
                <w:sz w:val="20"/>
                <w:szCs w:val="20"/>
              </w:rPr>
              <w:t>2</w:t>
            </w:r>
          </w:p>
        </w:tc>
      </w:tr>
      <w:tr w:rsidR="00987D9E"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987D9E" w:rsidRPr="00993F76" w:rsidRDefault="00987D9E" w:rsidP="00987D9E">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987D9E" w:rsidRPr="00993F76" w:rsidRDefault="00987D9E" w:rsidP="00987D9E">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5FA341A" w14:textId="77777777" w:rsidR="00987D9E" w:rsidRDefault="00987D9E" w:rsidP="00987D9E">
            <w:pPr>
              <w:spacing w:before="20" w:after="20"/>
              <w:rPr>
                <w:b/>
                <w:color w:val="1F497D"/>
                <w:sz w:val="20"/>
                <w:szCs w:val="20"/>
              </w:rPr>
            </w:pPr>
          </w:p>
          <w:p w14:paraId="34732F40" w14:textId="0AADA29D" w:rsidR="00987D9E" w:rsidRPr="00993F76" w:rsidRDefault="00987D9E" w:rsidP="00987D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2441A5B" w14:textId="77777777" w:rsidR="00987D9E" w:rsidRDefault="00987D9E" w:rsidP="00987D9E">
            <w:pPr>
              <w:spacing w:before="20" w:after="20"/>
              <w:rPr>
                <w:b/>
                <w:color w:val="1F497D"/>
                <w:sz w:val="20"/>
                <w:szCs w:val="20"/>
              </w:rPr>
            </w:pPr>
          </w:p>
          <w:p w14:paraId="2393586D" w14:textId="49B3ED2D" w:rsidR="00987D9E" w:rsidRPr="00993F76" w:rsidRDefault="00987D9E" w:rsidP="00987D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69EA234" w14:textId="77777777" w:rsidR="00987D9E" w:rsidRDefault="00987D9E" w:rsidP="00987D9E">
            <w:pPr>
              <w:spacing w:before="20" w:after="20"/>
              <w:rPr>
                <w:b/>
                <w:color w:val="1F497D"/>
                <w:sz w:val="20"/>
                <w:szCs w:val="20"/>
              </w:rPr>
            </w:pPr>
          </w:p>
          <w:p w14:paraId="0BA62B20" w14:textId="5EC169F9" w:rsidR="00987D9E" w:rsidRPr="00993F76" w:rsidRDefault="00987D9E" w:rsidP="00987D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D0B616E" w14:textId="77777777" w:rsidR="00987D9E" w:rsidRDefault="00987D9E" w:rsidP="00987D9E">
            <w:pPr>
              <w:spacing w:before="20" w:after="20"/>
              <w:rPr>
                <w:b/>
                <w:color w:val="1F497D"/>
                <w:sz w:val="20"/>
                <w:szCs w:val="20"/>
              </w:rPr>
            </w:pPr>
          </w:p>
          <w:p w14:paraId="78A588FB" w14:textId="77777777" w:rsidR="00987D9E" w:rsidRDefault="00987D9E" w:rsidP="00987D9E">
            <w:pPr>
              <w:spacing w:before="20" w:after="20"/>
              <w:rPr>
                <w:b/>
                <w:color w:val="1F497D"/>
                <w:sz w:val="20"/>
                <w:szCs w:val="20"/>
              </w:rPr>
            </w:pPr>
            <w:r>
              <w:rPr>
                <w:b/>
                <w:color w:val="1F497D"/>
                <w:sz w:val="20"/>
                <w:szCs w:val="20"/>
              </w:rPr>
              <w:t>2</w:t>
            </w:r>
          </w:p>
          <w:p w14:paraId="6ED2EA56" w14:textId="5A542ED6"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1850517" w14:textId="77777777" w:rsidR="00987D9E" w:rsidRDefault="00987D9E" w:rsidP="00987D9E">
            <w:pPr>
              <w:spacing w:before="20" w:after="20"/>
              <w:rPr>
                <w:b/>
                <w:color w:val="1F497D"/>
                <w:sz w:val="20"/>
                <w:szCs w:val="20"/>
              </w:rPr>
            </w:pPr>
          </w:p>
          <w:p w14:paraId="6720F93A" w14:textId="77777777" w:rsidR="00987D9E" w:rsidRDefault="00987D9E" w:rsidP="00987D9E">
            <w:pPr>
              <w:spacing w:before="20" w:after="20"/>
              <w:rPr>
                <w:b/>
                <w:color w:val="1F497D"/>
                <w:sz w:val="20"/>
                <w:szCs w:val="20"/>
              </w:rPr>
            </w:pPr>
            <w:r>
              <w:rPr>
                <w:b/>
                <w:color w:val="1F497D"/>
                <w:sz w:val="20"/>
                <w:szCs w:val="20"/>
              </w:rPr>
              <w:t>2</w:t>
            </w:r>
          </w:p>
          <w:p w14:paraId="2934C3F0" w14:textId="26064A11"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70616E9" w14:textId="77777777" w:rsidR="00987D9E" w:rsidRDefault="00987D9E" w:rsidP="00987D9E">
            <w:pPr>
              <w:spacing w:before="20" w:after="20"/>
              <w:rPr>
                <w:b/>
                <w:color w:val="1F497D"/>
                <w:sz w:val="20"/>
                <w:szCs w:val="20"/>
              </w:rPr>
            </w:pPr>
          </w:p>
          <w:p w14:paraId="3FA9E314" w14:textId="77777777" w:rsidR="00987D9E" w:rsidRDefault="00987D9E" w:rsidP="00987D9E">
            <w:pPr>
              <w:spacing w:before="20" w:after="20"/>
              <w:rPr>
                <w:b/>
                <w:color w:val="1F497D"/>
                <w:sz w:val="20"/>
                <w:szCs w:val="20"/>
              </w:rPr>
            </w:pPr>
            <w:r>
              <w:rPr>
                <w:b/>
                <w:color w:val="1F497D"/>
                <w:sz w:val="20"/>
                <w:szCs w:val="20"/>
              </w:rPr>
              <w:t>2</w:t>
            </w:r>
          </w:p>
          <w:p w14:paraId="5BF1D006" w14:textId="7EB270DC" w:rsidR="00987D9E" w:rsidRPr="00993F76" w:rsidRDefault="00987D9E" w:rsidP="00987D9E">
            <w:pPr>
              <w:spacing w:before="20" w:after="20"/>
              <w:rPr>
                <w:b/>
                <w:color w:val="1F497D"/>
                <w:sz w:val="20"/>
                <w:szCs w:val="20"/>
                <w:lang w:val="tr-TR"/>
              </w:rPr>
            </w:pPr>
          </w:p>
        </w:tc>
      </w:tr>
      <w:tr w:rsidR="00987D9E"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1A34A215" w14:textId="35D7C643" w:rsidR="00987D9E" w:rsidRPr="00993F76" w:rsidRDefault="00987D9E" w:rsidP="00987D9E">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7379489C" w14:textId="77777777" w:rsidR="00987D9E" w:rsidRDefault="00987D9E" w:rsidP="00987D9E">
            <w:pPr>
              <w:spacing w:before="20" w:after="20"/>
              <w:rPr>
                <w:b/>
                <w:color w:val="1F497D"/>
                <w:sz w:val="20"/>
                <w:szCs w:val="20"/>
              </w:rPr>
            </w:pPr>
          </w:p>
          <w:p w14:paraId="4E54A688" w14:textId="0EE37A6B" w:rsidR="00987D9E" w:rsidRPr="00993F76" w:rsidRDefault="00987D9E" w:rsidP="00987D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7DC0428" w14:textId="77777777" w:rsidR="00987D9E" w:rsidRDefault="00987D9E" w:rsidP="00987D9E">
            <w:pPr>
              <w:spacing w:before="20" w:after="20"/>
              <w:rPr>
                <w:b/>
                <w:color w:val="1F497D"/>
                <w:sz w:val="20"/>
                <w:szCs w:val="20"/>
              </w:rPr>
            </w:pPr>
          </w:p>
          <w:p w14:paraId="504333E4" w14:textId="5E984F97" w:rsidR="00987D9E" w:rsidRPr="00993F76" w:rsidRDefault="00987D9E" w:rsidP="00987D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43244A0" w14:textId="77777777" w:rsidR="00987D9E" w:rsidRDefault="00987D9E" w:rsidP="00987D9E">
            <w:pPr>
              <w:spacing w:before="20" w:after="20"/>
              <w:rPr>
                <w:b/>
                <w:color w:val="1F497D"/>
                <w:sz w:val="20"/>
                <w:szCs w:val="20"/>
              </w:rPr>
            </w:pPr>
          </w:p>
          <w:p w14:paraId="5AF72536" w14:textId="677F6FC3" w:rsidR="00987D9E" w:rsidRPr="00993F76" w:rsidRDefault="00987D9E" w:rsidP="00987D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EEF6A2D" w14:textId="77777777" w:rsidR="00987D9E" w:rsidRDefault="00987D9E" w:rsidP="00987D9E">
            <w:pPr>
              <w:spacing w:before="20" w:after="20"/>
              <w:rPr>
                <w:b/>
                <w:color w:val="1F497D"/>
                <w:sz w:val="20"/>
                <w:szCs w:val="20"/>
              </w:rPr>
            </w:pPr>
          </w:p>
          <w:p w14:paraId="61C90E1F" w14:textId="77777777" w:rsidR="00987D9E" w:rsidRDefault="00987D9E" w:rsidP="00987D9E">
            <w:pPr>
              <w:spacing w:before="20" w:after="20"/>
              <w:rPr>
                <w:b/>
                <w:color w:val="1F497D"/>
                <w:sz w:val="20"/>
                <w:szCs w:val="20"/>
              </w:rPr>
            </w:pPr>
            <w:r>
              <w:rPr>
                <w:b/>
                <w:color w:val="1F497D"/>
                <w:sz w:val="20"/>
                <w:szCs w:val="20"/>
              </w:rPr>
              <w:t>2</w:t>
            </w:r>
          </w:p>
          <w:p w14:paraId="2DDDDC33" w14:textId="190CA278"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792FA9ED" w14:textId="77777777" w:rsidR="00987D9E" w:rsidRDefault="00987D9E" w:rsidP="00987D9E">
            <w:pPr>
              <w:spacing w:before="20" w:after="20"/>
              <w:rPr>
                <w:b/>
                <w:color w:val="1F497D"/>
                <w:sz w:val="20"/>
                <w:szCs w:val="20"/>
              </w:rPr>
            </w:pPr>
          </w:p>
          <w:p w14:paraId="3496F42A" w14:textId="77777777" w:rsidR="00987D9E" w:rsidRDefault="00987D9E" w:rsidP="00987D9E">
            <w:pPr>
              <w:spacing w:before="20" w:after="20"/>
              <w:rPr>
                <w:b/>
                <w:color w:val="1F497D"/>
                <w:sz w:val="20"/>
                <w:szCs w:val="20"/>
              </w:rPr>
            </w:pPr>
            <w:r>
              <w:rPr>
                <w:b/>
                <w:color w:val="1F497D"/>
                <w:sz w:val="20"/>
                <w:szCs w:val="20"/>
              </w:rPr>
              <w:t>2</w:t>
            </w:r>
          </w:p>
          <w:p w14:paraId="365C523A" w14:textId="68E44A8B"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1E21CDE5" w14:textId="77777777" w:rsidR="00987D9E" w:rsidRDefault="00987D9E" w:rsidP="00987D9E">
            <w:pPr>
              <w:spacing w:before="20" w:after="20"/>
              <w:rPr>
                <w:b/>
                <w:color w:val="1F497D"/>
                <w:sz w:val="20"/>
                <w:szCs w:val="20"/>
              </w:rPr>
            </w:pPr>
          </w:p>
          <w:p w14:paraId="11E48D7B" w14:textId="77777777" w:rsidR="00987D9E" w:rsidRDefault="00987D9E" w:rsidP="00987D9E">
            <w:pPr>
              <w:spacing w:before="20" w:after="20"/>
              <w:rPr>
                <w:b/>
                <w:color w:val="1F497D"/>
                <w:sz w:val="20"/>
                <w:szCs w:val="20"/>
              </w:rPr>
            </w:pPr>
            <w:r>
              <w:rPr>
                <w:b/>
                <w:color w:val="1F497D"/>
                <w:sz w:val="20"/>
                <w:szCs w:val="20"/>
              </w:rPr>
              <w:t>2</w:t>
            </w:r>
          </w:p>
          <w:p w14:paraId="48B31EED" w14:textId="1C2F97EE" w:rsidR="00987D9E" w:rsidRPr="00993F76" w:rsidRDefault="00987D9E" w:rsidP="00987D9E">
            <w:pPr>
              <w:spacing w:before="20" w:after="20"/>
              <w:rPr>
                <w:b/>
                <w:color w:val="1F497D"/>
                <w:sz w:val="20"/>
                <w:szCs w:val="20"/>
                <w:lang w:val="tr-TR"/>
              </w:rPr>
            </w:pPr>
          </w:p>
        </w:tc>
      </w:tr>
      <w:tr w:rsidR="00987D9E"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72CCE055" w14:textId="31DDD853" w:rsidR="00987D9E" w:rsidRPr="00993F76" w:rsidRDefault="00987D9E" w:rsidP="00987D9E">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8145F82" w14:textId="77777777" w:rsidR="00987D9E" w:rsidRDefault="00987D9E" w:rsidP="00987D9E">
            <w:pPr>
              <w:spacing w:before="20" w:after="20"/>
              <w:rPr>
                <w:b/>
                <w:color w:val="1F497D"/>
                <w:sz w:val="20"/>
                <w:szCs w:val="20"/>
              </w:rPr>
            </w:pPr>
          </w:p>
          <w:p w14:paraId="7F7FB621" w14:textId="10A0BE12"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5C68BDD8" w14:textId="26C0B5C8" w:rsidR="00987D9E" w:rsidRPr="00993F76" w:rsidRDefault="00987D9E" w:rsidP="00987D9E">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987D9E" w:rsidRPr="00993F76" w:rsidRDefault="00987D9E" w:rsidP="00987D9E">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1A862BA" w14:textId="77777777" w:rsidR="00987D9E" w:rsidRDefault="00987D9E" w:rsidP="00987D9E">
            <w:pPr>
              <w:spacing w:before="20" w:after="20"/>
              <w:rPr>
                <w:b/>
                <w:color w:val="1F497D"/>
                <w:sz w:val="20"/>
                <w:szCs w:val="20"/>
              </w:rPr>
            </w:pPr>
          </w:p>
          <w:p w14:paraId="56F856D8" w14:textId="33E0372A"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72A46B04" w14:textId="4A0A7406" w:rsidR="00987D9E" w:rsidRPr="00993F76" w:rsidRDefault="00987D9E" w:rsidP="00987D9E">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987D9E" w:rsidRPr="00993F76" w:rsidRDefault="00987D9E" w:rsidP="00987D9E">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3BB10593" w14:textId="77777777" w:rsidR="00987D9E" w:rsidRDefault="00987D9E" w:rsidP="00987D9E">
            <w:pPr>
              <w:spacing w:before="20" w:after="20"/>
              <w:rPr>
                <w:b/>
                <w:color w:val="1F497D"/>
                <w:sz w:val="20"/>
                <w:szCs w:val="20"/>
              </w:rPr>
            </w:pPr>
          </w:p>
          <w:p w14:paraId="7E62114F" w14:textId="112FAA0A" w:rsidR="00987D9E" w:rsidRPr="00993F76" w:rsidRDefault="00987D9E" w:rsidP="00987D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6C9B0451" w14:textId="77777777" w:rsidR="00987D9E" w:rsidRDefault="00987D9E" w:rsidP="00987D9E">
            <w:pPr>
              <w:spacing w:before="20" w:after="20"/>
              <w:rPr>
                <w:b/>
                <w:color w:val="1F497D"/>
                <w:sz w:val="20"/>
                <w:szCs w:val="20"/>
              </w:rPr>
            </w:pPr>
          </w:p>
          <w:p w14:paraId="4C8594B6" w14:textId="12018A98" w:rsidR="00987D9E" w:rsidRPr="00993F76" w:rsidRDefault="00987D9E" w:rsidP="00987D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02EA3BC" w14:textId="77777777" w:rsidR="00987D9E" w:rsidRDefault="00987D9E" w:rsidP="00987D9E">
            <w:pPr>
              <w:spacing w:before="20" w:after="20"/>
              <w:rPr>
                <w:b/>
                <w:color w:val="1F497D"/>
                <w:sz w:val="20"/>
                <w:szCs w:val="20"/>
              </w:rPr>
            </w:pPr>
          </w:p>
          <w:p w14:paraId="2720E829" w14:textId="784C5E2D" w:rsidR="00987D9E" w:rsidRPr="00993F76" w:rsidRDefault="00987D9E" w:rsidP="00987D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4C5E05B" w14:textId="77777777" w:rsidR="00987D9E" w:rsidRDefault="00987D9E" w:rsidP="00987D9E">
            <w:pPr>
              <w:spacing w:before="20" w:after="20"/>
              <w:rPr>
                <w:b/>
                <w:color w:val="1F497D"/>
                <w:sz w:val="20"/>
                <w:szCs w:val="20"/>
              </w:rPr>
            </w:pPr>
          </w:p>
          <w:p w14:paraId="5618609E" w14:textId="563CCE36" w:rsidR="00987D9E" w:rsidRPr="00993F76" w:rsidRDefault="00987D9E" w:rsidP="00987D9E">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5BFCE92" w14:textId="77777777" w:rsidR="00987D9E" w:rsidRDefault="00987D9E" w:rsidP="00987D9E">
            <w:pPr>
              <w:spacing w:before="20" w:after="20"/>
              <w:rPr>
                <w:b/>
                <w:color w:val="1F497D"/>
                <w:sz w:val="20"/>
                <w:szCs w:val="20"/>
              </w:rPr>
            </w:pPr>
          </w:p>
          <w:p w14:paraId="73542C06" w14:textId="5A64B8E3" w:rsidR="00987D9E" w:rsidRPr="00993F76" w:rsidRDefault="00987D9E" w:rsidP="00987D9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6515D46C" w14:textId="77777777" w:rsidR="00987D9E" w:rsidRDefault="00987D9E" w:rsidP="00987D9E">
            <w:pPr>
              <w:spacing w:before="20" w:after="20"/>
              <w:rPr>
                <w:b/>
                <w:color w:val="1F497D"/>
                <w:sz w:val="20"/>
                <w:szCs w:val="20"/>
              </w:rPr>
            </w:pPr>
          </w:p>
          <w:p w14:paraId="11832C06" w14:textId="77777777" w:rsidR="00987D9E" w:rsidRDefault="00987D9E" w:rsidP="00987D9E">
            <w:pPr>
              <w:spacing w:before="20" w:after="20"/>
              <w:rPr>
                <w:b/>
                <w:color w:val="1F497D"/>
                <w:sz w:val="20"/>
                <w:szCs w:val="20"/>
              </w:rPr>
            </w:pPr>
            <w:r>
              <w:rPr>
                <w:b/>
                <w:color w:val="1F497D"/>
                <w:sz w:val="20"/>
                <w:szCs w:val="20"/>
              </w:rPr>
              <w:t>3</w:t>
            </w:r>
          </w:p>
          <w:p w14:paraId="209EDA15" w14:textId="41D2A6A7" w:rsidR="00987D9E" w:rsidRPr="00993F76" w:rsidRDefault="00987D9E" w:rsidP="00987D9E">
            <w:pPr>
              <w:spacing w:before="20" w:after="20"/>
              <w:rPr>
                <w:b/>
                <w:color w:val="1F497D"/>
                <w:sz w:val="20"/>
                <w:szCs w:val="20"/>
                <w:lang w:val="tr-TR"/>
              </w:rPr>
            </w:pPr>
          </w:p>
        </w:tc>
      </w:tr>
      <w:tr w:rsidR="00987D9E"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7B3A1686" w14:textId="67D1E438" w:rsidR="00987D9E" w:rsidRPr="00993F76" w:rsidRDefault="00987D9E" w:rsidP="00987D9E">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987D9E" w:rsidRPr="00993F76" w:rsidRDefault="00987D9E" w:rsidP="00987D9E">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03C8E29" w14:textId="77777777" w:rsidR="00987D9E" w:rsidRDefault="00987D9E" w:rsidP="00987D9E">
            <w:pPr>
              <w:spacing w:before="20" w:after="20"/>
              <w:rPr>
                <w:b/>
                <w:color w:val="1F497D"/>
                <w:sz w:val="20"/>
                <w:szCs w:val="20"/>
              </w:rPr>
            </w:pPr>
          </w:p>
          <w:p w14:paraId="38E88E28"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E26ACA2" w14:textId="77777777" w:rsidR="00987D9E" w:rsidRDefault="00987D9E" w:rsidP="00987D9E">
            <w:pPr>
              <w:spacing w:before="20" w:after="20"/>
              <w:rPr>
                <w:b/>
                <w:color w:val="1F497D"/>
                <w:sz w:val="20"/>
                <w:szCs w:val="20"/>
              </w:rPr>
            </w:pPr>
          </w:p>
          <w:p w14:paraId="4CA26D9F" w14:textId="0CB9B8DE"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023CD63D" w14:textId="7A2D23DD" w:rsidR="00987D9E" w:rsidRPr="00993F76" w:rsidRDefault="00987D9E" w:rsidP="00987D9E">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987D9E" w:rsidRPr="00993F76" w:rsidRDefault="00987D9E" w:rsidP="00987D9E">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BF5D358" w14:textId="77777777" w:rsidR="00987D9E" w:rsidRDefault="00987D9E" w:rsidP="00987D9E">
            <w:pPr>
              <w:spacing w:before="20" w:after="20"/>
              <w:rPr>
                <w:b/>
                <w:color w:val="1F497D"/>
                <w:sz w:val="20"/>
                <w:szCs w:val="20"/>
              </w:rPr>
            </w:pPr>
          </w:p>
          <w:p w14:paraId="26182886" w14:textId="77777777"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0B9C7BD" w14:textId="77777777" w:rsidR="00987D9E" w:rsidRDefault="00987D9E" w:rsidP="00987D9E">
            <w:pPr>
              <w:spacing w:before="20" w:after="20"/>
              <w:rPr>
                <w:b/>
                <w:color w:val="1F497D"/>
                <w:sz w:val="20"/>
                <w:szCs w:val="20"/>
              </w:rPr>
            </w:pPr>
          </w:p>
          <w:p w14:paraId="6D163E93" w14:textId="62305F4C"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5F9F7C47" w14:textId="30C5C83A" w:rsidR="00987D9E" w:rsidRPr="00993F76" w:rsidRDefault="00987D9E" w:rsidP="00987D9E">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987D9E" w:rsidRPr="00993F76" w:rsidRDefault="00987D9E" w:rsidP="00987D9E">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74C4C4F1" w14:textId="77777777" w:rsidR="00987D9E" w:rsidRDefault="00987D9E" w:rsidP="00987D9E">
            <w:pPr>
              <w:spacing w:before="20" w:after="20"/>
              <w:rPr>
                <w:b/>
                <w:color w:val="1F497D"/>
                <w:sz w:val="20"/>
                <w:szCs w:val="20"/>
              </w:rPr>
            </w:pPr>
          </w:p>
          <w:p w14:paraId="45D1DF98" w14:textId="3BC445B1" w:rsidR="00987D9E" w:rsidRPr="00993F76" w:rsidRDefault="00987D9E" w:rsidP="00987D9E">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987D9E" w:rsidRPr="00993F76" w:rsidRDefault="00987D9E" w:rsidP="00987D9E">
            <w:pPr>
              <w:spacing w:before="20" w:after="20"/>
              <w:rPr>
                <w:b/>
                <w:color w:val="1F497D"/>
                <w:sz w:val="20"/>
                <w:szCs w:val="20"/>
                <w:lang w:val="tr-TR"/>
              </w:rPr>
            </w:pPr>
          </w:p>
        </w:tc>
      </w:tr>
      <w:tr w:rsidR="00987D9E"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109E9194" w14:textId="2E9F2520" w:rsidR="00987D9E" w:rsidRPr="00993F76" w:rsidRDefault="00987D9E" w:rsidP="00987D9E">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987D9E" w:rsidRPr="00993F76" w:rsidRDefault="00987D9E" w:rsidP="00987D9E">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FE17307" w14:textId="77777777"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3B25FC1" w14:textId="77777777" w:rsidR="00987D9E" w:rsidRDefault="00987D9E" w:rsidP="00987D9E">
            <w:pPr>
              <w:spacing w:before="20" w:after="20"/>
              <w:rPr>
                <w:b/>
                <w:color w:val="1F497D"/>
                <w:sz w:val="20"/>
                <w:szCs w:val="20"/>
              </w:rPr>
            </w:pPr>
          </w:p>
          <w:p w14:paraId="17DFC736" w14:textId="1D1061C2"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0BF19685" w14:textId="2A5FFE1D" w:rsidR="00987D9E" w:rsidRPr="00993F76" w:rsidRDefault="00987D9E" w:rsidP="00987D9E">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987D9E" w:rsidRPr="00993F76" w:rsidRDefault="00987D9E" w:rsidP="00987D9E">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882FFA8" w14:textId="77777777" w:rsidR="00987D9E" w:rsidRDefault="00987D9E" w:rsidP="00987D9E">
            <w:pPr>
              <w:spacing w:before="20" w:after="20"/>
              <w:rPr>
                <w:b/>
                <w:color w:val="1F497D"/>
                <w:sz w:val="20"/>
                <w:szCs w:val="20"/>
              </w:rPr>
            </w:pPr>
          </w:p>
          <w:p w14:paraId="5C1849A6" w14:textId="7496A200"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082FA9CD" w14:textId="3FA46EEF" w:rsidR="00987D9E" w:rsidRPr="00993F76" w:rsidRDefault="00987D9E" w:rsidP="00987D9E">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987D9E" w:rsidRPr="00993F76" w:rsidRDefault="00987D9E" w:rsidP="00987D9E">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D1CF43" w14:textId="77777777" w:rsidR="00987D9E" w:rsidRDefault="00987D9E" w:rsidP="00987D9E">
            <w:pPr>
              <w:spacing w:before="20" w:after="20"/>
              <w:rPr>
                <w:b/>
                <w:color w:val="1F497D"/>
                <w:sz w:val="20"/>
                <w:szCs w:val="20"/>
              </w:rPr>
            </w:pPr>
          </w:p>
          <w:p w14:paraId="656F23FA" w14:textId="79092184" w:rsidR="00987D9E" w:rsidRPr="00993F76" w:rsidRDefault="00987D9E" w:rsidP="00987D9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6E57BF89" w14:textId="77777777" w:rsidR="00987D9E" w:rsidRDefault="00987D9E" w:rsidP="00987D9E">
            <w:pPr>
              <w:spacing w:before="20" w:after="20"/>
              <w:rPr>
                <w:b/>
                <w:color w:val="1F497D"/>
                <w:sz w:val="20"/>
                <w:szCs w:val="20"/>
              </w:rPr>
            </w:pPr>
          </w:p>
          <w:p w14:paraId="73C4113F" w14:textId="375BCAE7" w:rsidR="00987D9E" w:rsidRPr="00993F76" w:rsidRDefault="00987D9E" w:rsidP="00987D9E">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5783DB8E" w14:textId="77777777" w:rsidR="00987D9E" w:rsidRDefault="00987D9E" w:rsidP="00987D9E">
            <w:pPr>
              <w:spacing w:before="20" w:after="20"/>
              <w:rPr>
                <w:b/>
                <w:color w:val="1F497D"/>
                <w:sz w:val="20"/>
                <w:szCs w:val="20"/>
              </w:rPr>
            </w:pPr>
          </w:p>
          <w:p w14:paraId="43D69F83" w14:textId="788AB60B"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987D9E" w:rsidRPr="00993F76" w:rsidRDefault="00987D9E" w:rsidP="00987D9E">
            <w:pPr>
              <w:spacing w:before="20" w:after="20"/>
              <w:rPr>
                <w:b/>
                <w:color w:val="1F497D"/>
                <w:sz w:val="20"/>
                <w:szCs w:val="20"/>
                <w:lang w:val="tr-TR"/>
              </w:rPr>
            </w:pPr>
          </w:p>
        </w:tc>
        <w:tc>
          <w:tcPr>
            <w:tcW w:w="937" w:type="dxa"/>
            <w:shd w:val="clear" w:color="auto" w:fill="auto"/>
          </w:tcPr>
          <w:p w14:paraId="510C11AF" w14:textId="22409CD8" w:rsidR="00987D9E" w:rsidRPr="00993F76" w:rsidRDefault="00987D9E" w:rsidP="00987D9E">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987D9E" w:rsidRPr="00993F76" w:rsidRDefault="00987D9E" w:rsidP="00987D9E">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987D9E" w:rsidRPr="00993F76" w:rsidRDefault="00987D9E" w:rsidP="00987D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987D9E" w:rsidRPr="00993F76" w:rsidRDefault="00987D9E" w:rsidP="00987D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987D9E" w:rsidRPr="00993F76" w:rsidRDefault="00987D9E" w:rsidP="00987D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987D9E" w:rsidRPr="00993F76" w:rsidRDefault="00987D9E" w:rsidP="00987D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987D9E" w:rsidRPr="00993F76" w:rsidRDefault="00987D9E" w:rsidP="00987D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C76AD91" w14:textId="77777777" w:rsidR="00987D9E" w:rsidRDefault="00987D9E" w:rsidP="00987D9E">
            <w:pPr>
              <w:spacing w:before="20" w:after="20"/>
              <w:rPr>
                <w:b/>
                <w:color w:val="1F497D"/>
                <w:sz w:val="20"/>
                <w:szCs w:val="20"/>
              </w:rPr>
            </w:pPr>
          </w:p>
          <w:p w14:paraId="6D81CBBE" w14:textId="6FED9154" w:rsidR="00987D9E" w:rsidRPr="00993F76" w:rsidRDefault="00987D9E" w:rsidP="00987D9E">
            <w:pPr>
              <w:spacing w:before="20" w:after="20"/>
              <w:rPr>
                <w:b/>
                <w:color w:val="1F497D"/>
                <w:sz w:val="20"/>
                <w:szCs w:val="20"/>
                <w:lang w:val="tr-TR"/>
              </w:rPr>
            </w:pPr>
            <w:r>
              <w:rPr>
                <w:b/>
                <w:color w:val="1F497D"/>
                <w:sz w:val="20"/>
                <w:szCs w:val="20"/>
              </w:rPr>
              <w:t>1</w:t>
            </w:r>
          </w:p>
        </w:tc>
      </w:tr>
      <w:tr w:rsidR="00987D9E"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987D9E" w:rsidRPr="00993F76" w:rsidRDefault="00987D9E" w:rsidP="00987D9E">
            <w:pPr>
              <w:spacing w:before="20" w:after="20"/>
              <w:jc w:val="center"/>
              <w:rPr>
                <w:b/>
                <w:sz w:val="20"/>
                <w:szCs w:val="20"/>
                <w:lang w:val="tr-TR"/>
              </w:rPr>
            </w:pPr>
            <w:r w:rsidRPr="00993F76">
              <w:rPr>
                <w:b/>
                <w:color w:val="1F497D"/>
                <w:sz w:val="20"/>
                <w:szCs w:val="20"/>
                <w:lang w:val="tr-TR"/>
              </w:rPr>
              <w:t>III. BÖLÜM (Bölüm Kurulunda Görüşülür)</w:t>
            </w:r>
          </w:p>
        </w:tc>
      </w:tr>
      <w:tr w:rsidR="00987D9E"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987D9E" w:rsidRPr="00993F76" w:rsidRDefault="00987D9E" w:rsidP="00987D9E">
            <w:pPr>
              <w:spacing w:before="20" w:after="20"/>
              <w:rPr>
                <w:b/>
                <w:color w:val="1F497D"/>
                <w:sz w:val="20"/>
                <w:szCs w:val="20"/>
                <w:lang w:val="tr-TR"/>
              </w:rPr>
            </w:pPr>
            <w:r w:rsidRPr="00993F76">
              <w:rPr>
                <w:b/>
                <w:color w:val="1F497D"/>
                <w:sz w:val="20"/>
                <w:szCs w:val="20"/>
                <w:lang w:val="tr-TR"/>
              </w:rPr>
              <w:lastRenderedPageBreak/>
              <w:t>Öğretilen Konular, Konuların Öğrenim Çıktılarına Katkıları ve Öğrenim Değerlendirme Metotları</w:t>
            </w:r>
          </w:p>
        </w:tc>
        <w:tc>
          <w:tcPr>
            <w:tcW w:w="1126" w:type="dxa"/>
            <w:gridSpan w:val="2"/>
            <w:shd w:val="clear" w:color="auto" w:fill="auto"/>
          </w:tcPr>
          <w:p w14:paraId="76645240" w14:textId="3AF3A6BF" w:rsidR="00987D9E" w:rsidRPr="00993F76" w:rsidRDefault="00987D9E" w:rsidP="00987D9E">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987D9E" w:rsidRPr="00993F76" w:rsidRDefault="00987D9E" w:rsidP="00987D9E">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987D9E" w:rsidRPr="00993F76" w:rsidRDefault="00987D9E" w:rsidP="00987D9E">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987D9E" w:rsidRPr="00993F76" w:rsidRDefault="00987D9E" w:rsidP="00987D9E">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987D9E" w:rsidRPr="00993F76" w:rsidRDefault="00987D9E" w:rsidP="00987D9E">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987D9E" w:rsidRPr="00993F76" w:rsidRDefault="00987D9E" w:rsidP="00987D9E">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987D9E" w:rsidRPr="00993F76" w:rsidRDefault="00987D9E" w:rsidP="00987D9E">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987D9E" w:rsidRPr="00993F76" w:rsidRDefault="00987D9E" w:rsidP="00987D9E">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987D9E" w:rsidRPr="00993F76" w:rsidRDefault="00987D9E" w:rsidP="00987D9E">
            <w:pPr>
              <w:spacing w:before="20" w:after="20"/>
              <w:rPr>
                <w:b/>
                <w:color w:val="1F497D"/>
                <w:sz w:val="20"/>
                <w:szCs w:val="20"/>
                <w:lang w:val="tr-TR"/>
              </w:rPr>
            </w:pPr>
            <w:r w:rsidRPr="00993F76">
              <w:rPr>
                <w:b/>
                <w:color w:val="1F497D"/>
                <w:sz w:val="20"/>
                <w:szCs w:val="20"/>
                <w:lang w:val="tr-TR"/>
              </w:rPr>
              <w:t>ÖÇ6</w:t>
            </w:r>
          </w:p>
        </w:tc>
      </w:tr>
      <w:tr w:rsidR="00987D9E" w:rsidRPr="00993F76" w14:paraId="45362467" w14:textId="77777777" w:rsidTr="00987D9E">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58BB11B7" w14:textId="7B069019" w:rsidR="00987D9E" w:rsidRPr="00993F76" w:rsidRDefault="00987D9E" w:rsidP="00987D9E">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987D9E" w:rsidRPr="00993F76" w:rsidRDefault="00987D9E" w:rsidP="00987D9E">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268CAFB0" w:rsidR="00987D9E" w:rsidRPr="00993F76" w:rsidRDefault="00987D9E" w:rsidP="00987D9E">
            <w:pPr>
              <w:spacing w:line="225" w:lineRule="atLeast"/>
              <w:jc w:val="both"/>
              <w:rPr>
                <w:sz w:val="20"/>
                <w:szCs w:val="20"/>
                <w:lang w:val="tr-TR"/>
              </w:rPr>
            </w:pPr>
            <w:r>
              <w:rPr>
                <w:sz w:val="20"/>
                <w:szCs w:val="20"/>
                <w:lang w:val="tr-TR"/>
              </w:rPr>
              <w:t>E-ticarete giriş</w:t>
            </w:r>
          </w:p>
        </w:tc>
        <w:tc>
          <w:tcPr>
            <w:tcW w:w="660" w:type="dxa"/>
            <w:gridSpan w:val="3"/>
            <w:shd w:val="clear" w:color="auto" w:fill="auto"/>
            <w:vAlign w:val="center"/>
          </w:tcPr>
          <w:p w14:paraId="2654E11A" w14:textId="262AAA99" w:rsidR="00987D9E" w:rsidRPr="00993F76" w:rsidRDefault="00987D9E" w:rsidP="00987D9E">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4DDF824D" w:rsidR="00987D9E" w:rsidRPr="00993F76" w:rsidRDefault="00987D9E" w:rsidP="00987D9E">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1296B232" w:rsidR="00987D9E" w:rsidRPr="00993F76" w:rsidRDefault="00987D9E" w:rsidP="00987D9E">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3A3EE30F" w:rsidR="00987D9E" w:rsidRPr="00993F76" w:rsidRDefault="00987D9E" w:rsidP="00987D9E">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19998773" w:rsidR="00987D9E" w:rsidRPr="00993F76" w:rsidRDefault="00987D9E" w:rsidP="00987D9E">
            <w:pPr>
              <w:spacing w:before="20" w:after="20"/>
              <w:jc w:val="center"/>
              <w:rPr>
                <w:sz w:val="18"/>
                <w:szCs w:val="18"/>
                <w:lang w:val="tr-TR"/>
              </w:rPr>
            </w:pPr>
            <w:r>
              <w:rPr>
                <w:sz w:val="18"/>
                <w:szCs w:val="18"/>
              </w:rPr>
              <w:t>X</w:t>
            </w:r>
          </w:p>
        </w:tc>
        <w:tc>
          <w:tcPr>
            <w:tcW w:w="628" w:type="dxa"/>
            <w:gridSpan w:val="2"/>
            <w:shd w:val="clear" w:color="auto" w:fill="auto"/>
            <w:vAlign w:val="center"/>
          </w:tcPr>
          <w:p w14:paraId="3A576122" w14:textId="31EE07D1" w:rsidR="00987D9E" w:rsidRPr="00993F76" w:rsidRDefault="00987D9E" w:rsidP="00987D9E">
            <w:pPr>
              <w:spacing w:before="20" w:after="20"/>
              <w:jc w:val="center"/>
              <w:rPr>
                <w:sz w:val="18"/>
                <w:szCs w:val="18"/>
                <w:lang w:val="tr-TR"/>
              </w:rPr>
            </w:pPr>
            <w:r>
              <w:rPr>
                <w:sz w:val="18"/>
                <w:szCs w:val="18"/>
              </w:rPr>
              <w:t>X</w:t>
            </w:r>
          </w:p>
        </w:tc>
      </w:tr>
      <w:tr w:rsidR="00987D9E" w:rsidRPr="00993F76" w14:paraId="2A93E4A3" w14:textId="77777777"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512A3717" w14:textId="4DDB8B3C" w:rsidR="00987D9E" w:rsidRPr="00993F76" w:rsidRDefault="00987D9E" w:rsidP="00987D9E">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987D9E" w:rsidRPr="00993F76" w:rsidRDefault="00987D9E" w:rsidP="00987D9E">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79F988F5" w:rsidR="00987D9E" w:rsidRPr="00993F76" w:rsidRDefault="00987D9E" w:rsidP="00987D9E">
            <w:pPr>
              <w:spacing w:before="100" w:after="100"/>
              <w:jc w:val="both"/>
              <w:rPr>
                <w:sz w:val="20"/>
                <w:szCs w:val="20"/>
                <w:lang w:val="tr-TR"/>
              </w:rPr>
            </w:pPr>
            <w:r>
              <w:rPr>
                <w:sz w:val="20"/>
                <w:szCs w:val="20"/>
                <w:lang w:val="tr-TR"/>
              </w:rPr>
              <w:t>E-ticaret iş modelleri ve kavramları</w:t>
            </w:r>
          </w:p>
        </w:tc>
        <w:tc>
          <w:tcPr>
            <w:tcW w:w="660" w:type="dxa"/>
            <w:gridSpan w:val="3"/>
            <w:shd w:val="clear" w:color="auto" w:fill="auto"/>
            <w:vAlign w:val="center"/>
          </w:tcPr>
          <w:p w14:paraId="05F5FED8" w14:textId="13AEA9E1" w:rsidR="00987D9E" w:rsidRPr="00993F76" w:rsidRDefault="00987D9E" w:rsidP="00987D9E">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2EB7E51F" w:rsidR="00987D9E" w:rsidRPr="00993F76" w:rsidRDefault="00987D9E" w:rsidP="00987D9E">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5FDD9B92" w:rsidR="00987D9E" w:rsidRPr="00993F76" w:rsidRDefault="00987D9E" w:rsidP="00987D9E">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53A60A8D" w:rsidR="00987D9E" w:rsidRPr="00993F76" w:rsidRDefault="00987D9E" w:rsidP="00987D9E">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23EFAD40" w:rsidR="00987D9E" w:rsidRPr="00993F76" w:rsidRDefault="00987D9E" w:rsidP="00987D9E">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3CD6248D" w:rsidR="00987D9E" w:rsidRPr="00993F76" w:rsidRDefault="00987D9E" w:rsidP="00987D9E">
            <w:pPr>
              <w:spacing w:before="20" w:after="20"/>
              <w:jc w:val="center"/>
              <w:rPr>
                <w:sz w:val="18"/>
                <w:szCs w:val="18"/>
                <w:lang w:val="tr-TR"/>
              </w:rPr>
            </w:pPr>
            <w:r>
              <w:rPr>
                <w:sz w:val="18"/>
                <w:szCs w:val="18"/>
              </w:rPr>
              <w:t>X</w:t>
            </w:r>
          </w:p>
        </w:tc>
      </w:tr>
      <w:tr w:rsidR="00987D9E" w:rsidRPr="00993F76" w14:paraId="25EF0696" w14:textId="77777777"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399899A1" w14:textId="1A5CAFA4" w:rsidR="00987D9E" w:rsidRPr="00993F76" w:rsidRDefault="00987D9E" w:rsidP="00987D9E">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987D9E" w:rsidRPr="00993F76" w:rsidRDefault="00987D9E" w:rsidP="00987D9E">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6D09582D" w:rsidR="00987D9E" w:rsidRPr="00993F76" w:rsidRDefault="00987D9E" w:rsidP="00987D9E">
            <w:pPr>
              <w:spacing w:line="225" w:lineRule="atLeast"/>
              <w:jc w:val="both"/>
              <w:rPr>
                <w:sz w:val="20"/>
                <w:szCs w:val="20"/>
                <w:lang w:val="tr-TR"/>
              </w:rPr>
            </w:pPr>
            <w:r>
              <w:rPr>
                <w:sz w:val="20"/>
                <w:szCs w:val="20"/>
                <w:lang w:val="tr-TR"/>
              </w:rPr>
              <w:t>E-ticaret altyapısı: İnternet, ağ ve mobil platform</w:t>
            </w:r>
          </w:p>
        </w:tc>
        <w:tc>
          <w:tcPr>
            <w:tcW w:w="660" w:type="dxa"/>
            <w:gridSpan w:val="3"/>
            <w:shd w:val="clear" w:color="auto" w:fill="auto"/>
            <w:vAlign w:val="center"/>
          </w:tcPr>
          <w:p w14:paraId="0714DE80" w14:textId="7E4506D1" w:rsidR="00987D9E" w:rsidRPr="00993F76" w:rsidRDefault="00987D9E" w:rsidP="00987D9E">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392378B6" w:rsidR="00987D9E" w:rsidRPr="00993F76" w:rsidRDefault="00987D9E" w:rsidP="00987D9E">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20DAB077" w:rsidR="00987D9E" w:rsidRPr="00993F76" w:rsidRDefault="00987D9E" w:rsidP="00987D9E">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00B0909D" w:rsidR="00987D9E" w:rsidRPr="00993F76" w:rsidRDefault="00987D9E" w:rsidP="00987D9E">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10A8802D" w:rsidR="00987D9E" w:rsidRPr="00993F76" w:rsidRDefault="00987D9E" w:rsidP="00987D9E">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2B49E71D" w:rsidR="00987D9E" w:rsidRPr="00993F76" w:rsidRDefault="00987D9E" w:rsidP="00987D9E">
            <w:pPr>
              <w:spacing w:before="20" w:after="20"/>
              <w:jc w:val="center"/>
              <w:rPr>
                <w:sz w:val="18"/>
                <w:szCs w:val="18"/>
                <w:lang w:val="tr-TR"/>
              </w:rPr>
            </w:pPr>
            <w:r>
              <w:rPr>
                <w:sz w:val="18"/>
                <w:szCs w:val="18"/>
              </w:rPr>
              <w:t>X</w:t>
            </w:r>
          </w:p>
        </w:tc>
      </w:tr>
      <w:tr w:rsidR="00987D9E" w:rsidRPr="00993F76" w14:paraId="5DD7BCC0" w14:textId="2D264C8D"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6DE89AEA" w14:textId="345DB741" w:rsidR="00987D9E" w:rsidRPr="00993F76" w:rsidRDefault="00987D9E" w:rsidP="00987D9E">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987D9E" w:rsidRPr="00993F76" w:rsidRDefault="00987D9E" w:rsidP="00987D9E">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1A88AC96" w:rsidR="00987D9E" w:rsidRPr="00993F76" w:rsidRDefault="00987D9E" w:rsidP="00987D9E">
            <w:pPr>
              <w:spacing w:line="225" w:lineRule="atLeast"/>
              <w:jc w:val="both"/>
              <w:rPr>
                <w:sz w:val="20"/>
                <w:szCs w:val="20"/>
                <w:lang w:val="tr-TR"/>
              </w:rPr>
            </w:pPr>
            <w:r>
              <w:rPr>
                <w:sz w:val="20"/>
                <w:szCs w:val="20"/>
                <w:lang w:val="tr-TR"/>
              </w:rPr>
              <w:t>E-ticaret varlığı yaratma</w:t>
            </w:r>
          </w:p>
        </w:tc>
        <w:tc>
          <w:tcPr>
            <w:tcW w:w="660" w:type="dxa"/>
            <w:gridSpan w:val="3"/>
            <w:tcBorders>
              <w:bottom w:val="single" w:sz="4" w:space="0" w:color="auto"/>
              <w:right w:val="single" w:sz="4" w:space="0" w:color="auto"/>
            </w:tcBorders>
            <w:shd w:val="clear" w:color="auto" w:fill="auto"/>
            <w:vAlign w:val="center"/>
          </w:tcPr>
          <w:p w14:paraId="4DBCC4D3" w14:textId="4D33FB52"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5E3D4853"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700C7DE7"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2A46FA62"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00005800"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283C95AC" w:rsidR="00987D9E" w:rsidRPr="00993F76" w:rsidRDefault="00987D9E" w:rsidP="00987D9E">
            <w:pPr>
              <w:spacing w:before="20" w:after="20"/>
              <w:jc w:val="center"/>
              <w:rPr>
                <w:sz w:val="18"/>
                <w:szCs w:val="18"/>
                <w:lang w:val="tr-TR"/>
              </w:rPr>
            </w:pPr>
            <w:r>
              <w:rPr>
                <w:sz w:val="18"/>
                <w:szCs w:val="18"/>
              </w:rPr>
              <w:t>X</w:t>
            </w:r>
          </w:p>
        </w:tc>
      </w:tr>
      <w:tr w:rsidR="00987D9E" w:rsidRPr="00993F76" w14:paraId="7564B99C" w14:textId="38697B6B"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6035C413" w14:textId="227B48AE" w:rsidR="00987D9E" w:rsidRPr="00993F76" w:rsidRDefault="00987D9E" w:rsidP="00987D9E">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987D9E" w:rsidRPr="00993F76" w:rsidRDefault="00987D9E" w:rsidP="00987D9E">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4395B6DD" w:rsidR="00987D9E" w:rsidRPr="00993F76" w:rsidRDefault="00987D9E" w:rsidP="00987D9E">
            <w:pPr>
              <w:spacing w:line="225" w:lineRule="atLeast"/>
              <w:jc w:val="both"/>
              <w:rPr>
                <w:sz w:val="20"/>
                <w:szCs w:val="20"/>
                <w:lang w:val="tr-TR"/>
              </w:rPr>
            </w:pPr>
            <w:r>
              <w:rPr>
                <w:sz w:val="20"/>
                <w:szCs w:val="20"/>
                <w:lang w:val="tr-TR"/>
              </w:rPr>
              <w:t>E-ticaret güvenliği ve ödeme sistem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3746BEA1"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300BF145"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5533A22E"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38E1AECE"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44FBE47C"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0E79461C" w:rsidR="00987D9E" w:rsidRPr="00993F76" w:rsidRDefault="00987D9E" w:rsidP="00987D9E">
            <w:pPr>
              <w:spacing w:before="20" w:after="20"/>
              <w:jc w:val="center"/>
              <w:rPr>
                <w:sz w:val="18"/>
                <w:szCs w:val="18"/>
                <w:lang w:val="tr-TR"/>
              </w:rPr>
            </w:pPr>
            <w:r>
              <w:rPr>
                <w:sz w:val="18"/>
                <w:szCs w:val="18"/>
              </w:rPr>
              <w:t>X</w:t>
            </w:r>
          </w:p>
        </w:tc>
      </w:tr>
      <w:tr w:rsidR="00987D9E" w:rsidRPr="00993F76" w14:paraId="355F64D9" w14:textId="385C6293"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6ADCE050" w14:textId="08A5E6D6" w:rsidR="00987D9E" w:rsidRPr="00993F76" w:rsidRDefault="00987D9E" w:rsidP="00987D9E">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987D9E" w:rsidRPr="00993F76" w:rsidRDefault="00987D9E" w:rsidP="00987D9E">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0A015383" w:rsidR="00987D9E" w:rsidRPr="00993F76" w:rsidRDefault="00987D9E" w:rsidP="00987D9E">
            <w:pPr>
              <w:spacing w:line="225" w:lineRule="atLeast"/>
              <w:jc w:val="both"/>
              <w:rPr>
                <w:sz w:val="20"/>
                <w:szCs w:val="20"/>
                <w:lang w:val="tr-TR"/>
              </w:rPr>
            </w:pPr>
            <w:r>
              <w:rPr>
                <w:sz w:val="20"/>
                <w:szCs w:val="20"/>
                <w:lang w:val="tr-TR"/>
              </w:rPr>
              <w:t>E-ticaret pazarlama kavramları: Sosyal, mobil ve yerel.</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5D836A93"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159C7168"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2DB75AC1"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6E216BE3"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1334D223"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6C6E4721" w:rsidR="00987D9E" w:rsidRPr="00993F76" w:rsidRDefault="00987D9E" w:rsidP="00987D9E">
            <w:pPr>
              <w:spacing w:before="20" w:after="20"/>
              <w:jc w:val="center"/>
              <w:rPr>
                <w:sz w:val="18"/>
                <w:szCs w:val="18"/>
                <w:lang w:val="tr-TR"/>
              </w:rPr>
            </w:pPr>
            <w:r>
              <w:rPr>
                <w:sz w:val="18"/>
                <w:szCs w:val="18"/>
              </w:rPr>
              <w:t>X</w:t>
            </w:r>
          </w:p>
        </w:tc>
      </w:tr>
      <w:tr w:rsidR="00987D9E" w:rsidRPr="00993F76" w14:paraId="109FEBDB" w14:textId="081B168B"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27E4BB6F" w14:textId="5F956067" w:rsidR="00987D9E" w:rsidRPr="00993F76" w:rsidRDefault="00987D9E" w:rsidP="00987D9E">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987D9E" w:rsidRPr="00993F76" w:rsidRDefault="00987D9E" w:rsidP="00987D9E">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6FED81D5" w:rsidR="00987D9E" w:rsidRPr="00993F76" w:rsidRDefault="00987D9E" w:rsidP="00987D9E">
            <w:pPr>
              <w:spacing w:line="225" w:lineRule="atLeast"/>
              <w:jc w:val="both"/>
              <w:rPr>
                <w:sz w:val="20"/>
                <w:szCs w:val="20"/>
                <w:lang w:val="tr-TR"/>
              </w:rPr>
            </w:pPr>
            <w:r>
              <w:rPr>
                <w:sz w:val="20"/>
                <w:szCs w:val="20"/>
                <w:lang w:val="tr-TR"/>
              </w:rPr>
              <w:t>E-ticaret pazarlama iletiş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5DABA297"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1C896063"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D436E29"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EE5FD92"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583DD2B5"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56C94F95" w:rsidR="00987D9E" w:rsidRPr="00993F76" w:rsidRDefault="00987D9E" w:rsidP="00987D9E">
            <w:pPr>
              <w:spacing w:before="20" w:after="20"/>
              <w:jc w:val="center"/>
              <w:rPr>
                <w:sz w:val="18"/>
                <w:szCs w:val="18"/>
                <w:lang w:val="tr-TR"/>
              </w:rPr>
            </w:pPr>
            <w:r>
              <w:rPr>
                <w:sz w:val="18"/>
                <w:szCs w:val="18"/>
              </w:rPr>
              <w:t>X</w:t>
            </w:r>
          </w:p>
        </w:tc>
      </w:tr>
      <w:tr w:rsidR="00987D9E" w:rsidRPr="00993F76" w14:paraId="19B37120" w14:textId="492D9D98"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30F38CF7" w14:textId="1FB4089A" w:rsidR="00987D9E" w:rsidRPr="00993F76" w:rsidRDefault="00987D9E" w:rsidP="00987D9E">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987D9E" w:rsidRPr="00993F76" w:rsidRDefault="00987D9E" w:rsidP="00987D9E">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059ABFE5" w:rsidR="00987D9E" w:rsidRPr="00993F76" w:rsidRDefault="00987D9E" w:rsidP="00987D9E">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03FEDB34"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32C05B9"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AE46E03"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85D40D5"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4C8CF9C1"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57563ACD" w:rsidR="00987D9E" w:rsidRPr="00993F76" w:rsidRDefault="00987D9E" w:rsidP="00987D9E">
            <w:pPr>
              <w:spacing w:before="20" w:after="20"/>
              <w:jc w:val="center"/>
              <w:rPr>
                <w:sz w:val="18"/>
                <w:szCs w:val="18"/>
                <w:lang w:val="tr-TR"/>
              </w:rPr>
            </w:pPr>
            <w:r>
              <w:rPr>
                <w:sz w:val="18"/>
                <w:szCs w:val="18"/>
              </w:rPr>
              <w:t>X</w:t>
            </w:r>
          </w:p>
        </w:tc>
      </w:tr>
      <w:tr w:rsidR="00987D9E" w:rsidRPr="00993F76" w14:paraId="76E639EA" w14:textId="2D6A4CA1"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0359B34F" w14:textId="0F4CE3DD" w:rsidR="00987D9E" w:rsidRPr="00993F76" w:rsidRDefault="00987D9E" w:rsidP="00987D9E">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987D9E" w:rsidRPr="00993F76" w:rsidRDefault="00987D9E" w:rsidP="00987D9E">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1F0BCBE" w:rsidR="00987D9E" w:rsidRPr="00993F76" w:rsidRDefault="00987D9E" w:rsidP="00987D9E">
            <w:pPr>
              <w:spacing w:line="225" w:lineRule="atLeast"/>
              <w:jc w:val="both"/>
              <w:rPr>
                <w:sz w:val="20"/>
                <w:szCs w:val="20"/>
                <w:lang w:val="tr-TR"/>
              </w:rPr>
            </w:pPr>
            <w:r>
              <w:rPr>
                <w:sz w:val="20"/>
                <w:szCs w:val="20"/>
                <w:lang w:val="tr-TR"/>
              </w:rPr>
              <w:t>E-ticaretteki etik, sosyal ve politik konula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221AB493"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58E26AB"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696E61F5"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4AB0ED50"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008CF2D4"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3A4C5D8C" w:rsidR="00987D9E" w:rsidRPr="00993F76" w:rsidRDefault="00987D9E" w:rsidP="00987D9E">
            <w:pPr>
              <w:spacing w:before="20" w:after="20"/>
              <w:jc w:val="center"/>
              <w:rPr>
                <w:sz w:val="18"/>
                <w:szCs w:val="18"/>
                <w:lang w:val="tr-TR"/>
              </w:rPr>
            </w:pPr>
            <w:r>
              <w:rPr>
                <w:sz w:val="18"/>
                <w:szCs w:val="18"/>
              </w:rPr>
              <w:t>X</w:t>
            </w:r>
          </w:p>
        </w:tc>
      </w:tr>
      <w:tr w:rsidR="00987D9E" w:rsidRPr="00993F76" w14:paraId="1E8CB99D" w14:textId="790B3036" w:rsidTr="00987D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987D9E" w:rsidRPr="00993F76" w:rsidRDefault="00987D9E" w:rsidP="00987D9E">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987D9E" w:rsidRPr="00993F76" w:rsidRDefault="00987D9E" w:rsidP="00987D9E">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987D9E" w:rsidRPr="00993F76" w:rsidRDefault="00987D9E" w:rsidP="00987D9E">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6F51DFC8" w:rsidR="00987D9E" w:rsidRPr="00993F76" w:rsidRDefault="00987D9E" w:rsidP="00987D9E">
            <w:pPr>
              <w:spacing w:line="225" w:lineRule="atLeast"/>
              <w:jc w:val="both"/>
              <w:rPr>
                <w:sz w:val="20"/>
                <w:szCs w:val="20"/>
                <w:lang w:val="tr-TR"/>
              </w:rPr>
            </w:pPr>
            <w:r>
              <w:rPr>
                <w:sz w:val="20"/>
                <w:szCs w:val="20"/>
                <w:lang w:val="tr-TR"/>
              </w:rPr>
              <w:t>Çevrimiçi perakendecilik ve hizmetler</w:t>
            </w:r>
          </w:p>
        </w:tc>
        <w:tc>
          <w:tcPr>
            <w:tcW w:w="660" w:type="dxa"/>
            <w:gridSpan w:val="3"/>
            <w:tcBorders>
              <w:top w:val="single" w:sz="4" w:space="0" w:color="auto"/>
              <w:right w:val="single" w:sz="4" w:space="0" w:color="auto"/>
            </w:tcBorders>
            <w:shd w:val="clear" w:color="auto" w:fill="auto"/>
            <w:vAlign w:val="center"/>
          </w:tcPr>
          <w:p w14:paraId="189B72B8" w14:textId="1EAD95FC"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045FA67D"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6482B6E4"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05AF2C7D"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2C4A5ADA"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3B8C33D0" w:rsidR="00987D9E" w:rsidRPr="00993F76" w:rsidRDefault="00987D9E" w:rsidP="00987D9E">
            <w:pPr>
              <w:spacing w:before="20" w:after="20"/>
              <w:jc w:val="center"/>
              <w:rPr>
                <w:sz w:val="18"/>
                <w:szCs w:val="18"/>
                <w:lang w:val="tr-TR"/>
              </w:rPr>
            </w:pPr>
            <w:r>
              <w:rPr>
                <w:sz w:val="18"/>
                <w:szCs w:val="18"/>
              </w:rPr>
              <w:t>X</w:t>
            </w:r>
          </w:p>
        </w:tc>
      </w:tr>
      <w:tr w:rsidR="00987D9E" w:rsidRPr="00993F76" w14:paraId="0F3D11BB" w14:textId="77777777" w:rsidTr="00987D9E">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987D9E" w:rsidRPr="00993F76" w:rsidRDefault="00987D9E" w:rsidP="00987D9E">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987D9E" w:rsidRPr="00993F76" w:rsidRDefault="00987D9E" w:rsidP="00987D9E">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987D9E" w:rsidRPr="00993F76" w:rsidRDefault="00987D9E" w:rsidP="00987D9E">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8DF1B57" w:rsidR="00987D9E" w:rsidRPr="00993F76" w:rsidRDefault="00021565" w:rsidP="00987D9E">
            <w:pPr>
              <w:spacing w:line="225" w:lineRule="atLeast"/>
              <w:jc w:val="both"/>
              <w:rPr>
                <w:spacing w:val="8"/>
                <w:sz w:val="20"/>
                <w:szCs w:val="20"/>
                <w:lang w:val="tr-TR"/>
              </w:rPr>
            </w:pPr>
            <w:r>
              <w:rPr>
                <w:spacing w:val="8"/>
                <w:sz w:val="20"/>
                <w:szCs w:val="20"/>
                <w:lang w:val="tr-TR"/>
              </w:rPr>
              <w:t>Sosyal ağlar, açık artırmalar ve portalla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0CAC8B81"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52709EA4"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4582DE0F"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88DAF2E"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E86475B"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006C717D" w:rsidR="00987D9E" w:rsidRPr="00993F76" w:rsidRDefault="00987D9E" w:rsidP="00987D9E">
            <w:pPr>
              <w:spacing w:before="20" w:after="20"/>
              <w:jc w:val="center"/>
              <w:rPr>
                <w:sz w:val="18"/>
                <w:szCs w:val="18"/>
                <w:lang w:val="tr-TR"/>
              </w:rPr>
            </w:pPr>
            <w:r>
              <w:rPr>
                <w:sz w:val="18"/>
                <w:szCs w:val="18"/>
              </w:rPr>
              <w:t>X</w:t>
            </w:r>
          </w:p>
        </w:tc>
      </w:tr>
      <w:tr w:rsidR="00987D9E" w:rsidRPr="00993F76" w14:paraId="54D96B46" w14:textId="77777777" w:rsidTr="00987D9E">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987D9E" w:rsidRPr="00993F76" w:rsidRDefault="00987D9E" w:rsidP="00987D9E">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987D9E" w:rsidRPr="00993F76" w:rsidRDefault="00987D9E" w:rsidP="00987D9E">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987D9E" w:rsidRPr="00993F76" w:rsidRDefault="00987D9E" w:rsidP="00987D9E">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5B0CC3A2" w:rsidR="00987D9E" w:rsidRPr="00993F76" w:rsidRDefault="00021565" w:rsidP="00987D9E">
            <w:pPr>
              <w:spacing w:line="225" w:lineRule="atLeast"/>
              <w:jc w:val="both"/>
              <w:rPr>
                <w:spacing w:val="8"/>
                <w:sz w:val="20"/>
                <w:szCs w:val="20"/>
                <w:lang w:val="tr-TR"/>
              </w:rPr>
            </w:pPr>
            <w:r>
              <w:rPr>
                <w:spacing w:val="8"/>
                <w:sz w:val="20"/>
                <w:szCs w:val="20"/>
                <w:lang w:val="tr-TR"/>
              </w:rPr>
              <w:t>B2B e-ticaret: Tedarik zinciri yönetimi ve işbirlikçi ticaret</w:t>
            </w:r>
          </w:p>
        </w:tc>
        <w:tc>
          <w:tcPr>
            <w:tcW w:w="660" w:type="dxa"/>
            <w:gridSpan w:val="3"/>
            <w:tcBorders>
              <w:top w:val="single" w:sz="4" w:space="0" w:color="auto"/>
              <w:right w:val="single" w:sz="4" w:space="0" w:color="auto"/>
            </w:tcBorders>
            <w:shd w:val="clear" w:color="auto" w:fill="auto"/>
            <w:vAlign w:val="center"/>
          </w:tcPr>
          <w:p w14:paraId="42FE1E72" w14:textId="5B4A6C99" w:rsidR="00987D9E" w:rsidRPr="00993F76" w:rsidRDefault="00987D9E" w:rsidP="00987D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51351F85" w:rsidR="00987D9E" w:rsidRPr="00993F76" w:rsidRDefault="00987D9E" w:rsidP="00987D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7E0712DF" w:rsidR="00987D9E" w:rsidRPr="00993F76" w:rsidRDefault="00987D9E" w:rsidP="00987D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706BE1E1" w:rsidR="00987D9E" w:rsidRPr="00993F76" w:rsidRDefault="00987D9E" w:rsidP="00987D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75C57217" w:rsidR="00987D9E" w:rsidRPr="00993F76" w:rsidRDefault="00987D9E" w:rsidP="00987D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32B6D837" w:rsidR="00987D9E" w:rsidRPr="00993F76" w:rsidRDefault="00987D9E" w:rsidP="00987D9E">
            <w:pPr>
              <w:spacing w:before="20" w:after="20"/>
              <w:jc w:val="center"/>
              <w:rPr>
                <w:sz w:val="18"/>
                <w:szCs w:val="18"/>
                <w:lang w:val="tr-TR"/>
              </w:rPr>
            </w:pPr>
            <w:r>
              <w:rPr>
                <w:sz w:val="18"/>
                <w:szCs w:val="18"/>
              </w:rPr>
              <w:t>X</w:t>
            </w:r>
          </w:p>
        </w:tc>
      </w:tr>
      <w:tr w:rsidR="00987D9E" w:rsidRPr="00993F76" w14:paraId="48F628CF" w14:textId="767B563E" w:rsidTr="00987D9E">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786E29B1" w14:textId="39EC6416" w:rsidR="00987D9E" w:rsidRPr="00993F76" w:rsidRDefault="00987D9E" w:rsidP="00987D9E">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987D9E" w:rsidRPr="00993F76" w:rsidRDefault="00987D9E" w:rsidP="00987D9E">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252896B0" w:rsidR="00987D9E" w:rsidRPr="00993F76" w:rsidRDefault="00021565" w:rsidP="00987D9E">
            <w:pPr>
              <w:autoSpaceDE w:val="0"/>
              <w:autoSpaceDN w:val="0"/>
              <w:adjustRightInd w:val="0"/>
              <w:rPr>
                <w:sz w:val="20"/>
                <w:szCs w:val="20"/>
                <w:lang w:val="tr-TR"/>
              </w:rPr>
            </w:pPr>
            <w:r>
              <w:rPr>
                <w:sz w:val="20"/>
                <w:szCs w:val="20"/>
                <w:lang w:val="tr-TR"/>
              </w:rPr>
              <w:t>E-ticaret stratejisi ve küresel e-ticaret</w:t>
            </w:r>
          </w:p>
        </w:tc>
        <w:tc>
          <w:tcPr>
            <w:tcW w:w="645" w:type="dxa"/>
            <w:gridSpan w:val="2"/>
            <w:tcBorders>
              <w:right w:val="single" w:sz="4" w:space="0" w:color="auto"/>
            </w:tcBorders>
            <w:shd w:val="clear" w:color="auto" w:fill="auto"/>
            <w:vAlign w:val="center"/>
          </w:tcPr>
          <w:p w14:paraId="375813A3" w14:textId="2B917333" w:rsidR="00987D9E" w:rsidRPr="00993F76" w:rsidRDefault="00987D9E" w:rsidP="00987D9E">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05FD2E5E" w:rsidR="00987D9E" w:rsidRPr="00993F76" w:rsidRDefault="00987D9E" w:rsidP="00987D9E">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5CE88086" w:rsidR="00987D9E" w:rsidRPr="00993F76" w:rsidRDefault="00987D9E" w:rsidP="00987D9E">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5E976D3E" w:rsidR="00987D9E" w:rsidRPr="00993F76" w:rsidRDefault="00987D9E" w:rsidP="00987D9E">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7246D82F" w:rsidR="00987D9E" w:rsidRPr="00993F76" w:rsidRDefault="00987D9E" w:rsidP="00987D9E">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22E07C29" w:rsidR="00987D9E" w:rsidRPr="00993F76" w:rsidRDefault="00987D9E" w:rsidP="00987D9E">
            <w:pPr>
              <w:spacing w:before="20" w:after="20"/>
              <w:jc w:val="center"/>
              <w:rPr>
                <w:sz w:val="18"/>
                <w:szCs w:val="18"/>
                <w:lang w:val="tr-TR"/>
              </w:rPr>
            </w:pPr>
            <w:r>
              <w:rPr>
                <w:sz w:val="18"/>
                <w:szCs w:val="18"/>
              </w:rPr>
              <w:t>X</w:t>
            </w:r>
          </w:p>
        </w:tc>
      </w:tr>
      <w:tr w:rsidR="00987D9E" w:rsidRPr="00993F76" w14:paraId="22BFE92B" w14:textId="6C898A46" w:rsidTr="00987D9E">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0D0EFDF1" w14:textId="72FF2626" w:rsidR="00987D9E" w:rsidRPr="00993F76" w:rsidRDefault="00987D9E" w:rsidP="00987D9E">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987D9E" w:rsidRPr="00993F76" w:rsidRDefault="00987D9E" w:rsidP="00987D9E">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557F815D" w:rsidR="00987D9E" w:rsidRPr="00993F76" w:rsidRDefault="00021565" w:rsidP="00987D9E">
            <w:pPr>
              <w:spacing w:line="225" w:lineRule="atLeast"/>
              <w:jc w:val="both"/>
              <w:rPr>
                <w:sz w:val="20"/>
                <w:szCs w:val="20"/>
                <w:lang w:val="tr-TR"/>
              </w:rPr>
            </w:pPr>
            <w:r>
              <w:rPr>
                <w:sz w:val="20"/>
                <w:szCs w:val="20"/>
                <w:lang w:val="tr-TR"/>
              </w:rPr>
              <w:t>Başarılı bir çevrimiçi iş kurma</w:t>
            </w:r>
          </w:p>
        </w:tc>
        <w:tc>
          <w:tcPr>
            <w:tcW w:w="645" w:type="dxa"/>
            <w:gridSpan w:val="2"/>
            <w:tcBorders>
              <w:right w:val="single" w:sz="4" w:space="0" w:color="auto"/>
            </w:tcBorders>
            <w:shd w:val="clear" w:color="auto" w:fill="auto"/>
            <w:vAlign w:val="center"/>
          </w:tcPr>
          <w:p w14:paraId="19992227" w14:textId="1907F8C1" w:rsidR="00987D9E" w:rsidRPr="00993F76" w:rsidRDefault="00987D9E" w:rsidP="00987D9E">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61DEBF01" w:rsidR="00987D9E" w:rsidRPr="00993F76" w:rsidRDefault="00987D9E" w:rsidP="00987D9E">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395280BA" w:rsidR="00987D9E" w:rsidRPr="00993F76" w:rsidRDefault="00987D9E" w:rsidP="00987D9E">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2D21209C" w:rsidR="00987D9E" w:rsidRPr="00993F76" w:rsidRDefault="00987D9E" w:rsidP="00987D9E">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6AECCD9F" w:rsidR="00987D9E" w:rsidRPr="00993F76" w:rsidRDefault="00987D9E" w:rsidP="00987D9E">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19993B82" w:rsidR="00987D9E" w:rsidRPr="00993F76" w:rsidRDefault="00987D9E" w:rsidP="00987D9E">
            <w:pPr>
              <w:spacing w:before="20" w:after="20"/>
              <w:jc w:val="center"/>
              <w:rPr>
                <w:sz w:val="18"/>
                <w:szCs w:val="18"/>
                <w:lang w:val="tr-TR"/>
              </w:rPr>
            </w:pPr>
            <w:r>
              <w:rPr>
                <w:sz w:val="18"/>
                <w:szCs w:val="18"/>
              </w:rPr>
              <w:t>X</w:t>
            </w:r>
          </w:p>
        </w:tc>
      </w:tr>
      <w:tr w:rsidR="00987D9E"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987D9E" w:rsidRPr="00993F76" w:rsidRDefault="00987D9E" w:rsidP="00987D9E">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987D9E" w:rsidRPr="00993F76" w:rsidRDefault="00987D9E" w:rsidP="00987D9E">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987D9E" w:rsidRPr="00993F76" w:rsidRDefault="00987D9E" w:rsidP="00987D9E">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987D9E" w:rsidRPr="00993F76" w:rsidRDefault="00987D9E" w:rsidP="00987D9E">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987D9E" w:rsidRPr="00993F76" w:rsidRDefault="00987D9E" w:rsidP="00987D9E">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987D9E" w:rsidRPr="00993F76" w:rsidRDefault="00987D9E" w:rsidP="00987D9E">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987D9E" w:rsidRPr="00993F76" w:rsidRDefault="00987D9E" w:rsidP="00987D9E">
            <w:pPr>
              <w:spacing w:before="20" w:after="20"/>
              <w:rPr>
                <w:b/>
                <w:color w:val="1F497D"/>
                <w:sz w:val="20"/>
                <w:szCs w:val="20"/>
                <w:lang w:val="tr-TR"/>
              </w:rPr>
            </w:pPr>
            <w:r w:rsidRPr="00993F76">
              <w:rPr>
                <w:b/>
                <w:color w:val="1F497D"/>
                <w:sz w:val="20"/>
                <w:szCs w:val="20"/>
                <w:lang w:val="tr-TR"/>
              </w:rPr>
              <w:t>Telafi Kuralı</w:t>
            </w:r>
          </w:p>
        </w:tc>
      </w:tr>
      <w:tr w:rsidR="00987D9E"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0272C7CB" w14:textId="374AF9AD" w:rsidR="00987D9E" w:rsidRPr="00993F76" w:rsidRDefault="00987D9E" w:rsidP="00987D9E">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987D9E" w:rsidRPr="00993F76" w:rsidRDefault="00987D9E" w:rsidP="00987D9E">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39550D97" w:rsidR="00987D9E" w:rsidRPr="00993F76" w:rsidRDefault="00597EEF" w:rsidP="00987D9E">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3182951D" w14:textId="2C461F69" w:rsidR="00987D9E" w:rsidRPr="00993F76" w:rsidRDefault="00987D9E" w:rsidP="00987D9E">
            <w:pPr>
              <w:rPr>
                <w:color w:val="262626" w:themeColor="text1" w:themeTint="D9"/>
                <w:sz w:val="20"/>
                <w:szCs w:val="20"/>
                <w:lang w:val="tr-TR"/>
              </w:rPr>
            </w:pPr>
          </w:p>
        </w:tc>
        <w:tc>
          <w:tcPr>
            <w:tcW w:w="3215" w:type="dxa"/>
            <w:gridSpan w:val="12"/>
            <w:shd w:val="clear" w:color="auto" w:fill="auto"/>
          </w:tcPr>
          <w:p w14:paraId="799F41A4" w14:textId="5E2234B9" w:rsidR="00987D9E" w:rsidRPr="00993F76" w:rsidRDefault="00987D9E" w:rsidP="00987D9E">
            <w:pPr>
              <w:spacing w:before="20" w:after="20"/>
              <w:rPr>
                <w:sz w:val="20"/>
                <w:szCs w:val="20"/>
                <w:lang w:val="tr-TR"/>
              </w:rPr>
            </w:pPr>
          </w:p>
        </w:tc>
      </w:tr>
      <w:tr w:rsidR="00987D9E"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58EC07CE" w14:textId="45D1EF69" w:rsidR="00987D9E" w:rsidRPr="00993F76" w:rsidRDefault="00987D9E" w:rsidP="00987D9E">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987D9E" w:rsidRPr="00993F76" w:rsidRDefault="00987D9E" w:rsidP="00987D9E">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987D9E" w:rsidRPr="00993F76" w:rsidRDefault="00987D9E" w:rsidP="00987D9E">
            <w:pPr>
              <w:spacing w:before="20" w:after="20"/>
              <w:ind w:left="90"/>
              <w:jc w:val="center"/>
              <w:rPr>
                <w:sz w:val="20"/>
                <w:szCs w:val="20"/>
                <w:lang w:val="tr-TR"/>
              </w:rPr>
            </w:pPr>
          </w:p>
        </w:tc>
        <w:tc>
          <w:tcPr>
            <w:tcW w:w="2176" w:type="dxa"/>
            <w:gridSpan w:val="5"/>
            <w:shd w:val="clear" w:color="auto" w:fill="auto"/>
          </w:tcPr>
          <w:p w14:paraId="794B28B6" w14:textId="5B403C10" w:rsidR="00987D9E" w:rsidRPr="00993F76" w:rsidRDefault="00987D9E" w:rsidP="00987D9E">
            <w:pPr>
              <w:jc w:val="center"/>
              <w:rPr>
                <w:color w:val="262626" w:themeColor="text1" w:themeTint="D9"/>
                <w:sz w:val="20"/>
                <w:szCs w:val="20"/>
                <w:lang w:val="tr-TR"/>
              </w:rPr>
            </w:pPr>
          </w:p>
        </w:tc>
        <w:tc>
          <w:tcPr>
            <w:tcW w:w="3215" w:type="dxa"/>
            <w:gridSpan w:val="12"/>
            <w:shd w:val="clear" w:color="auto" w:fill="auto"/>
          </w:tcPr>
          <w:p w14:paraId="5365BD9C" w14:textId="1FDC233A" w:rsidR="00987D9E" w:rsidRPr="00993F76" w:rsidRDefault="00987D9E" w:rsidP="00987D9E">
            <w:pPr>
              <w:jc w:val="center"/>
              <w:rPr>
                <w:sz w:val="20"/>
                <w:szCs w:val="20"/>
                <w:lang w:val="tr-TR"/>
              </w:rPr>
            </w:pPr>
          </w:p>
        </w:tc>
      </w:tr>
      <w:tr w:rsidR="00987D9E"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067675FD" w14:textId="51429101" w:rsidR="00987D9E" w:rsidRPr="00993F76" w:rsidRDefault="00987D9E" w:rsidP="00987D9E">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987D9E" w:rsidRPr="00993F76" w:rsidRDefault="00987D9E" w:rsidP="00987D9E">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987D9E" w:rsidRPr="00993F76" w:rsidRDefault="00987D9E" w:rsidP="00987D9E">
            <w:pPr>
              <w:spacing w:before="20" w:after="20"/>
              <w:ind w:left="90"/>
              <w:jc w:val="center"/>
              <w:rPr>
                <w:sz w:val="20"/>
                <w:szCs w:val="20"/>
                <w:lang w:val="tr-TR"/>
              </w:rPr>
            </w:pPr>
          </w:p>
        </w:tc>
        <w:tc>
          <w:tcPr>
            <w:tcW w:w="2176" w:type="dxa"/>
            <w:gridSpan w:val="5"/>
            <w:shd w:val="clear" w:color="auto" w:fill="auto"/>
          </w:tcPr>
          <w:p w14:paraId="1E8F88DD" w14:textId="0C540E59" w:rsidR="00987D9E" w:rsidRPr="00993F76" w:rsidRDefault="00987D9E" w:rsidP="00987D9E">
            <w:pPr>
              <w:rPr>
                <w:color w:val="262626" w:themeColor="text1" w:themeTint="D9"/>
                <w:sz w:val="20"/>
                <w:szCs w:val="20"/>
                <w:lang w:val="tr-TR"/>
              </w:rPr>
            </w:pPr>
          </w:p>
        </w:tc>
        <w:tc>
          <w:tcPr>
            <w:tcW w:w="3215" w:type="dxa"/>
            <w:gridSpan w:val="12"/>
            <w:shd w:val="clear" w:color="auto" w:fill="auto"/>
          </w:tcPr>
          <w:p w14:paraId="038255B7" w14:textId="614D8608" w:rsidR="00987D9E" w:rsidRPr="00993F76" w:rsidRDefault="00987D9E" w:rsidP="00987D9E">
            <w:pPr>
              <w:spacing w:before="20" w:after="20"/>
              <w:rPr>
                <w:sz w:val="20"/>
                <w:szCs w:val="20"/>
                <w:lang w:val="tr-TR"/>
              </w:rPr>
            </w:pPr>
          </w:p>
        </w:tc>
      </w:tr>
      <w:tr w:rsidR="00987D9E"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32C2900B" w14:textId="008E3981" w:rsidR="00987D9E" w:rsidRPr="00993F76" w:rsidRDefault="00987D9E" w:rsidP="00987D9E">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987D9E" w:rsidRPr="00993F76" w:rsidRDefault="00987D9E" w:rsidP="00987D9E">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0EF7374B" w:rsidR="00987D9E" w:rsidRPr="00993F76" w:rsidRDefault="00597EEF" w:rsidP="00987D9E">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987D9E" w:rsidRPr="00993F76" w:rsidRDefault="00987D9E" w:rsidP="00987D9E">
            <w:pPr>
              <w:rPr>
                <w:color w:val="262626" w:themeColor="text1" w:themeTint="D9"/>
                <w:sz w:val="20"/>
                <w:szCs w:val="20"/>
                <w:lang w:val="tr-TR"/>
              </w:rPr>
            </w:pPr>
          </w:p>
        </w:tc>
        <w:tc>
          <w:tcPr>
            <w:tcW w:w="3215" w:type="dxa"/>
            <w:gridSpan w:val="12"/>
            <w:shd w:val="clear" w:color="auto" w:fill="auto"/>
          </w:tcPr>
          <w:p w14:paraId="4DCBEB98" w14:textId="7EED3E23" w:rsidR="00987D9E" w:rsidRPr="00993F76" w:rsidRDefault="00987D9E" w:rsidP="00987D9E">
            <w:pPr>
              <w:jc w:val="center"/>
              <w:rPr>
                <w:sz w:val="20"/>
                <w:szCs w:val="20"/>
                <w:lang w:val="tr-TR"/>
              </w:rPr>
            </w:pPr>
          </w:p>
        </w:tc>
      </w:tr>
      <w:tr w:rsidR="00987D9E"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7D8B97E8" w14:textId="2BD2509D" w:rsidR="00987D9E" w:rsidRPr="00993F76" w:rsidRDefault="00987D9E" w:rsidP="00987D9E">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987D9E" w:rsidRPr="00993F76" w:rsidRDefault="00987D9E" w:rsidP="00987D9E">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987D9E" w:rsidRPr="00993F76" w:rsidRDefault="00987D9E" w:rsidP="00987D9E">
            <w:pPr>
              <w:spacing w:before="20" w:after="20"/>
              <w:ind w:left="90"/>
              <w:jc w:val="center"/>
              <w:rPr>
                <w:sz w:val="20"/>
                <w:szCs w:val="20"/>
                <w:lang w:val="tr-TR"/>
              </w:rPr>
            </w:pPr>
          </w:p>
        </w:tc>
        <w:tc>
          <w:tcPr>
            <w:tcW w:w="2176" w:type="dxa"/>
            <w:gridSpan w:val="5"/>
            <w:shd w:val="clear" w:color="auto" w:fill="auto"/>
          </w:tcPr>
          <w:p w14:paraId="12F84177" w14:textId="34AA733E" w:rsidR="00987D9E" w:rsidRPr="00993F76" w:rsidRDefault="00987D9E" w:rsidP="00987D9E">
            <w:pPr>
              <w:jc w:val="center"/>
              <w:rPr>
                <w:sz w:val="20"/>
                <w:szCs w:val="20"/>
                <w:lang w:val="tr-TR"/>
              </w:rPr>
            </w:pPr>
          </w:p>
        </w:tc>
        <w:tc>
          <w:tcPr>
            <w:tcW w:w="3215" w:type="dxa"/>
            <w:gridSpan w:val="12"/>
            <w:shd w:val="clear" w:color="auto" w:fill="auto"/>
          </w:tcPr>
          <w:p w14:paraId="58F429AD" w14:textId="4301BC88" w:rsidR="00987D9E" w:rsidRPr="00993F76" w:rsidRDefault="00987D9E" w:rsidP="00987D9E">
            <w:pPr>
              <w:jc w:val="center"/>
              <w:rPr>
                <w:sz w:val="20"/>
                <w:szCs w:val="20"/>
                <w:lang w:val="tr-TR"/>
              </w:rPr>
            </w:pPr>
          </w:p>
        </w:tc>
      </w:tr>
      <w:tr w:rsidR="00987D9E"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0F62FAE3" w14:textId="3AB95457" w:rsidR="00987D9E" w:rsidRPr="00993F76" w:rsidRDefault="00987D9E" w:rsidP="00987D9E">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987D9E" w:rsidRPr="00993F76" w:rsidRDefault="00987D9E" w:rsidP="00987D9E">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987D9E" w:rsidRPr="00993F76" w:rsidRDefault="00987D9E" w:rsidP="00987D9E">
            <w:pPr>
              <w:spacing w:before="20" w:after="20"/>
              <w:ind w:left="90"/>
              <w:jc w:val="center"/>
              <w:rPr>
                <w:sz w:val="20"/>
                <w:szCs w:val="20"/>
                <w:lang w:val="tr-TR"/>
              </w:rPr>
            </w:pPr>
          </w:p>
        </w:tc>
        <w:tc>
          <w:tcPr>
            <w:tcW w:w="2176" w:type="dxa"/>
            <w:gridSpan w:val="5"/>
            <w:shd w:val="clear" w:color="auto" w:fill="auto"/>
          </w:tcPr>
          <w:p w14:paraId="76E8F8FF" w14:textId="3522CF88" w:rsidR="00987D9E" w:rsidRPr="00993F76" w:rsidRDefault="00987D9E" w:rsidP="00987D9E">
            <w:pPr>
              <w:rPr>
                <w:sz w:val="20"/>
                <w:szCs w:val="20"/>
                <w:lang w:val="tr-TR"/>
              </w:rPr>
            </w:pPr>
          </w:p>
        </w:tc>
        <w:tc>
          <w:tcPr>
            <w:tcW w:w="3215" w:type="dxa"/>
            <w:gridSpan w:val="12"/>
            <w:shd w:val="clear" w:color="auto" w:fill="auto"/>
          </w:tcPr>
          <w:p w14:paraId="62A53D61" w14:textId="0A13D018" w:rsidR="00987D9E" w:rsidRPr="00993F76" w:rsidRDefault="00987D9E" w:rsidP="00987D9E">
            <w:pPr>
              <w:jc w:val="center"/>
              <w:rPr>
                <w:sz w:val="20"/>
                <w:szCs w:val="20"/>
                <w:lang w:val="tr-TR"/>
              </w:rPr>
            </w:pPr>
          </w:p>
        </w:tc>
      </w:tr>
      <w:tr w:rsidR="00987D9E"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544C927C" w14:textId="661A4DF2" w:rsidR="00987D9E" w:rsidRPr="00993F76" w:rsidRDefault="00987D9E" w:rsidP="00987D9E">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987D9E" w:rsidRPr="00993F76" w:rsidRDefault="00987D9E" w:rsidP="00987D9E">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987D9E" w:rsidRPr="00993F76" w:rsidRDefault="00987D9E" w:rsidP="00987D9E">
            <w:pPr>
              <w:spacing w:before="20" w:after="20"/>
              <w:jc w:val="center"/>
              <w:rPr>
                <w:sz w:val="20"/>
                <w:szCs w:val="20"/>
                <w:lang w:val="tr-TR"/>
              </w:rPr>
            </w:pPr>
          </w:p>
        </w:tc>
        <w:tc>
          <w:tcPr>
            <w:tcW w:w="2176" w:type="dxa"/>
            <w:gridSpan w:val="5"/>
            <w:shd w:val="clear" w:color="auto" w:fill="auto"/>
          </w:tcPr>
          <w:p w14:paraId="6782175C" w14:textId="4196729C" w:rsidR="00987D9E" w:rsidRPr="00993F76" w:rsidRDefault="00987D9E" w:rsidP="00987D9E">
            <w:pPr>
              <w:jc w:val="center"/>
              <w:rPr>
                <w:sz w:val="20"/>
                <w:szCs w:val="20"/>
                <w:lang w:val="tr-TR"/>
              </w:rPr>
            </w:pPr>
          </w:p>
        </w:tc>
        <w:tc>
          <w:tcPr>
            <w:tcW w:w="3215" w:type="dxa"/>
            <w:gridSpan w:val="12"/>
            <w:shd w:val="clear" w:color="auto" w:fill="auto"/>
          </w:tcPr>
          <w:p w14:paraId="04C71A37" w14:textId="138071B2" w:rsidR="00987D9E" w:rsidRPr="00993F76" w:rsidRDefault="00987D9E" w:rsidP="00987D9E">
            <w:pPr>
              <w:jc w:val="center"/>
              <w:rPr>
                <w:sz w:val="20"/>
                <w:szCs w:val="20"/>
                <w:lang w:val="tr-TR"/>
              </w:rPr>
            </w:pPr>
          </w:p>
        </w:tc>
      </w:tr>
      <w:tr w:rsidR="00987D9E"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681E668A" w14:textId="51FF170E" w:rsidR="00987D9E" w:rsidRPr="00993F76" w:rsidRDefault="00987D9E" w:rsidP="00987D9E">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987D9E" w:rsidRPr="00993F76" w:rsidRDefault="00987D9E" w:rsidP="00987D9E">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3D10FF21" w:rsidR="00987D9E" w:rsidRPr="00993F76" w:rsidRDefault="00597EEF" w:rsidP="00987D9E">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987D9E" w:rsidRPr="00993F76" w:rsidRDefault="00987D9E" w:rsidP="00987D9E">
            <w:pPr>
              <w:jc w:val="center"/>
              <w:rPr>
                <w:sz w:val="18"/>
                <w:szCs w:val="18"/>
                <w:lang w:val="tr-TR"/>
              </w:rPr>
            </w:pPr>
          </w:p>
        </w:tc>
        <w:tc>
          <w:tcPr>
            <w:tcW w:w="3215" w:type="dxa"/>
            <w:gridSpan w:val="12"/>
            <w:shd w:val="clear" w:color="auto" w:fill="auto"/>
          </w:tcPr>
          <w:p w14:paraId="45A5710B" w14:textId="43B7A64F" w:rsidR="00987D9E" w:rsidRPr="00993F76" w:rsidRDefault="00987D9E" w:rsidP="00987D9E">
            <w:pPr>
              <w:jc w:val="center"/>
              <w:rPr>
                <w:sz w:val="18"/>
                <w:szCs w:val="18"/>
                <w:lang w:val="tr-TR"/>
              </w:rPr>
            </w:pPr>
          </w:p>
        </w:tc>
      </w:tr>
      <w:tr w:rsidR="00987D9E"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987D9E" w:rsidRPr="00993F76" w:rsidRDefault="00987D9E" w:rsidP="00987D9E">
            <w:pPr>
              <w:spacing w:before="20" w:after="20"/>
              <w:rPr>
                <w:b/>
                <w:color w:val="1F497D"/>
                <w:sz w:val="20"/>
                <w:szCs w:val="20"/>
                <w:lang w:val="tr-TR"/>
              </w:rPr>
            </w:pPr>
          </w:p>
        </w:tc>
        <w:tc>
          <w:tcPr>
            <w:tcW w:w="1126" w:type="dxa"/>
            <w:gridSpan w:val="2"/>
            <w:shd w:val="clear" w:color="auto" w:fill="auto"/>
          </w:tcPr>
          <w:p w14:paraId="19095A5C" w14:textId="08916EF6" w:rsidR="00987D9E" w:rsidRPr="00993F76" w:rsidRDefault="00987D9E" w:rsidP="00987D9E">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987D9E" w:rsidRPr="00993F76" w:rsidRDefault="00987D9E" w:rsidP="00987D9E">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987D9E" w:rsidRPr="00993F76" w:rsidRDefault="00987D9E" w:rsidP="00987D9E">
            <w:pPr>
              <w:jc w:val="center"/>
              <w:rPr>
                <w:sz w:val="18"/>
                <w:szCs w:val="18"/>
                <w:lang w:val="tr-TR"/>
              </w:rPr>
            </w:pPr>
          </w:p>
        </w:tc>
        <w:tc>
          <w:tcPr>
            <w:tcW w:w="2176" w:type="dxa"/>
            <w:gridSpan w:val="5"/>
            <w:shd w:val="clear" w:color="auto" w:fill="auto"/>
          </w:tcPr>
          <w:p w14:paraId="42DE4133" w14:textId="77777777" w:rsidR="00987D9E" w:rsidRPr="00993F76" w:rsidRDefault="00987D9E" w:rsidP="00987D9E">
            <w:pPr>
              <w:jc w:val="both"/>
              <w:rPr>
                <w:sz w:val="18"/>
                <w:szCs w:val="18"/>
                <w:lang w:val="tr-TR"/>
              </w:rPr>
            </w:pPr>
          </w:p>
        </w:tc>
        <w:tc>
          <w:tcPr>
            <w:tcW w:w="3215" w:type="dxa"/>
            <w:gridSpan w:val="12"/>
            <w:shd w:val="clear" w:color="auto" w:fill="auto"/>
          </w:tcPr>
          <w:p w14:paraId="637827F4" w14:textId="77777777" w:rsidR="00987D9E" w:rsidRPr="00993F76" w:rsidRDefault="00987D9E" w:rsidP="00987D9E">
            <w:pPr>
              <w:jc w:val="both"/>
              <w:rPr>
                <w:sz w:val="18"/>
                <w:szCs w:val="18"/>
                <w:lang w:val="tr-TR"/>
              </w:rPr>
            </w:pPr>
          </w:p>
        </w:tc>
      </w:tr>
      <w:tr w:rsidR="00987D9E"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987D9E" w:rsidRPr="00993F76" w:rsidRDefault="00987D9E" w:rsidP="00987D9E">
            <w:pPr>
              <w:spacing w:before="20" w:after="20"/>
              <w:rPr>
                <w:b/>
                <w:color w:val="1F497D"/>
                <w:sz w:val="20"/>
                <w:szCs w:val="20"/>
                <w:lang w:val="tr-TR"/>
              </w:rPr>
            </w:pPr>
          </w:p>
        </w:tc>
        <w:tc>
          <w:tcPr>
            <w:tcW w:w="2653" w:type="dxa"/>
            <w:gridSpan w:val="8"/>
            <w:shd w:val="clear" w:color="auto" w:fill="auto"/>
          </w:tcPr>
          <w:p w14:paraId="3D75D680" w14:textId="3EC3BA42" w:rsidR="00987D9E" w:rsidRPr="00993F76" w:rsidRDefault="00987D9E" w:rsidP="00987D9E">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987D9E" w:rsidRPr="00993F76" w:rsidRDefault="00987D9E" w:rsidP="00987D9E">
            <w:pPr>
              <w:spacing w:before="20" w:after="20"/>
              <w:rPr>
                <w:b/>
                <w:sz w:val="20"/>
                <w:szCs w:val="20"/>
                <w:lang w:val="tr-TR"/>
              </w:rPr>
            </w:pPr>
            <w:r w:rsidRPr="00993F76">
              <w:rPr>
                <w:b/>
                <w:color w:val="1F497D"/>
                <w:sz w:val="20"/>
                <w:szCs w:val="20"/>
                <w:lang w:val="tr-TR"/>
              </w:rPr>
              <w:t>100%</w:t>
            </w:r>
          </w:p>
        </w:tc>
      </w:tr>
      <w:tr w:rsidR="005674B6"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5674B6" w:rsidRPr="00993F76" w:rsidRDefault="005674B6" w:rsidP="005674B6">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6A5B8F2D" w:rsidR="005674B6" w:rsidRPr="00993F76" w:rsidRDefault="005674B6" w:rsidP="005674B6">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5674B6"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5674B6" w:rsidRPr="00993F76" w:rsidRDefault="005674B6" w:rsidP="005674B6">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5590AC74" w:rsidR="005674B6" w:rsidRPr="00993F76" w:rsidRDefault="005674B6" w:rsidP="005674B6">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5674B6"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5674B6" w:rsidRPr="00993F76" w:rsidRDefault="005674B6" w:rsidP="005674B6">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5674B6" w:rsidRPr="00993F76" w:rsidRDefault="005674B6" w:rsidP="005674B6">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5674B6" w:rsidRPr="00993F76" w:rsidRDefault="005674B6" w:rsidP="005674B6">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5674B6" w:rsidRPr="00993F76" w:rsidRDefault="005674B6" w:rsidP="005674B6">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5674B6" w:rsidRPr="00993F76" w:rsidRDefault="005674B6" w:rsidP="005674B6">
            <w:pPr>
              <w:spacing w:before="20" w:after="20"/>
              <w:rPr>
                <w:b/>
                <w:color w:val="1F497D"/>
                <w:sz w:val="20"/>
                <w:szCs w:val="20"/>
                <w:lang w:val="tr-TR"/>
              </w:rPr>
            </w:pPr>
            <w:r w:rsidRPr="00993F76">
              <w:rPr>
                <w:b/>
                <w:color w:val="1F497D"/>
                <w:sz w:val="20"/>
                <w:szCs w:val="20"/>
                <w:lang w:val="tr-TR"/>
              </w:rPr>
              <w:t>Saat</w:t>
            </w:r>
          </w:p>
        </w:tc>
      </w:tr>
      <w:tr w:rsidR="005674B6"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5674B6" w:rsidRPr="00993F76" w:rsidRDefault="005674B6" w:rsidP="005674B6">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5674B6" w:rsidRPr="00993F76" w:rsidRDefault="005674B6" w:rsidP="005674B6">
            <w:pPr>
              <w:rPr>
                <w:sz w:val="20"/>
                <w:szCs w:val="20"/>
                <w:lang w:val="tr-TR"/>
              </w:rPr>
            </w:pPr>
            <w:r w:rsidRPr="00993F76">
              <w:rPr>
                <w:b/>
                <w:color w:val="1F497D"/>
                <w:sz w:val="20"/>
                <w:szCs w:val="20"/>
                <w:lang w:val="tr-TR"/>
              </w:rPr>
              <w:t>Öğretim elemanı tarafından uygulanan süre</w:t>
            </w:r>
          </w:p>
        </w:tc>
      </w:tr>
      <w:tr w:rsidR="005674B6"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1FDC46EB" w14:textId="31B510E7" w:rsidR="005674B6" w:rsidRPr="00993F76" w:rsidRDefault="005674B6" w:rsidP="005674B6">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5674B6" w:rsidRPr="00993F76" w:rsidRDefault="005674B6" w:rsidP="005674B6">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5674B6" w:rsidRPr="00993F76" w:rsidRDefault="005674B6" w:rsidP="005674B6">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DAA131E" w:rsidR="005674B6" w:rsidRPr="00993F76" w:rsidRDefault="00BE4F4F" w:rsidP="005674B6">
            <w:pPr>
              <w:spacing w:line="276" w:lineRule="auto"/>
              <w:rPr>
                <w:color w:val="000000"/>
                <w:sz w:val="20"/>
                <w:szCs w:val="20"/>
                <w:lang w:val="tr-TR"/>
              </w:rPr>
            </w:pPr>
            <w:r>
              <w:rPr>
                <w:color w:val="262626"/>
                <w:sz w:val="20"/>
                <w:szCs w:val="20"/>
                <w:lang w:val="tr-TR"/>
              </w:rPr>
              <w:t>5</w:t>
            </w:r>
            <w:r w:rsidR="005674B6" w:rsidRPr="00993F76">
              <w:rPr>
                <w:color w:val="262626"/>
                <w:sz w:val="20"/>
                <w:szCs w:val="20"/>
                <w:lang w:val="tr-TR"/>
              </w:rPr>
              <w:t>2</w:t>
            </w:r>
          </w:p>
        </w:tc>
      </w:tr>
      <w:tr w:rsidR="005674B6"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691C7985" w14:textId="59F483DB" w:rsidR="005674B6" w:rsidRPr="00993F76" w:rsidRDefault="005674B6" w:rsidP="005674B6">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5674B6" w:rsidRPr="00993F76" w:rsidRDefault="005674B6" w:rsidP="005674B6">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5674B6" w:rsidRPr="00993F76" w:rsidRDefault="005674B6" w:rsidP="005674B6">
            <w:pPr>
              <w:spacing w:before="20" w:after="20"/>
              <w:rPr>
                <w:color w:val="1F497D"/>
                <w:sz w:val="20"/>
                <w:szCs w:val="20"/>
                <w:lang w:val="tr-TR"/>
              </w:rPr>
            </w:pPr>
          </w:p>
        </w:tc>
        <w:tc>
          <w:tcPr>
            <w:tcW w:w="1592" w:type="dxa"/>
            <w:gridSpan w:val="5"/>
            <w:shd w:val="clear" w:color="auto" w:fill="auto"/>
          </w:tcPr>
          <w:p w14:paraId="39F4CFEE" w14:textId="0E9BCEDE" w:rsidR="005674B6" w:rsidRPr="00993F76" w:rsidRDefault="005674B6" w:rsidP="005674B6">
            <w:pPr>
              <w:jc w:val="center"/>
              <w:rPr>
                <w:sz w:val="18"/>
                <w:szCs w:val="18"/>
                <w:lang w:val="tr-TR"/>
              </w:rPr>
            </w:pPr>
          </w:p>
        </w:tc>
      </w:tr>
      <w:tr w:rsidR="005674B6"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6A87B01A" w14:textId="5C1D386C" w:rsidR="005674B6" w:rsidRPr="00993F76" w:rsidRDefault="005674B6" w:rsidP="005674B6">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5674B6" w:rsidRPr="00993F76" w:rsidRDefault="005674B6" w:rsidP="005674B6">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5674B6" w:rsidRPr="00993F76" w:rsidRDefault="005674B6" w:rsidP="005674B6">
            <w:pPr>
              <w:spacing w:before="20" w:after="20"/>
              <w:rPr>
                <w:sz w:val="20"/>
                <w:szCs w:val="20"/>
                <w:lang w:val="tr-TR"/>
              </w:rPr>
            </w:pPr>
          </w:p>
        </w:tc>
        <w:tc>
          <w:tcPr>
            <w:tcW w:w="1592" w:type="dxa"/>
            <w:gridSpan w:val="5"/>
            <w:shd w:val="clear" w:color="auto" w:fill="auto"/>
          </w:tcPr>
          <w:p w14:paraId="3AD2283D" w14:textId="007DC21A" w:rsidR="005674B6" w:rsidRPr="00993F76" w:rsidRDefault="005674B6" w:rsidP="005674B6">
            <w:pPr>
              <w:jc w:val="center"/>
              <w:rPr>
                <w:sz w:val="18"/>
                <w:szCs w:val="18"/>
                <w:lang w:val="tr-TR"/>
              </w:rPr>
            </w:pPr>
          </w:p>
        </w:tc>
      </w:tr>
      <w:tr w:rsidR="005674B6"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21CEA36D" w14:textId="77F72A63" w:rsidR="005674B6" w:rsidRPr="00993F76" w:rsidRDefault="005674B6" w:rsidP="005674B6">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5674B6" w:rsidRPr="00993F76" w:rsidRDefault="005674B6" w:rsidP="005674B6">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5674B6" w:rsidRPr="00993F76" w:rsidRDefault="005674B6" w:rsidP="005674B6">
            <w:pPr>
              <w:spacing w:before="20" w:after="20"/>
              <w:rPr>
                <w:sz w:val="18"/>
                <w:szCs w:val="18"/>
                <w:lang w:val="tr-TR"/>
              </w:rPr>
            </w:pPr>
          </w:p>
        </w:tc>
        <w:tc>
          <w:tcPr>
            <w:tcW w:w="1592" w:type="dxa"/>
            <w:gridSpan w:val="5"/>
            <w:shd w:val="clear" w:color="auto" w:fill="auto"/>
          </w:tcPr>
          <w:p w14:paraId="4B68287F" w14:textId="3D5DF387" w:rsidR="005674B6" w:rsidRPr="00993F76" w:rsidRDefault="005674B6" w:rsidP="005674B6">
            <w:pPr>
              <w:jc w:val="center"/>
              <w:rPr>
                <w:sz w:val="18"/>
                <w:szCs w:val="18"/>
                <w:lang w:val="tr-TR"/>
              </w:rPr>
            </w:pPr>
          </w:p>
        </w:tc>
      </w:tr>
      <w:tr w:rsidR="005674B6"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2E75DD73" w14:textId="23EDB48F" w:rsidR="005674B6" w:rsidRPr="00993F76" w:rsidRDefault="005674B6" w:rsidP="005674B6">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5674B6" w:rsidRPr="00993F76" w:rsidRDefault="005674B6" w:rsidP="005674B6">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5674B6" w:rsidRPr="00993F76" w:rsidRDefault="005674B6" w:rsidP="005674B6">
            <w:pPr>
              <w:spacing w:before="20" w:after="20"/>
              <w:rPr>
                <w:sz w:val="18"/>
                <w:szCs w:val="18"/>
                <w:lang w:val="tr-TR"/>
              </w:rPr>
            </w:pPr>
          </w:p>
        </w:tc>
        <w:tc>
          <w:tcPr>
            <w:tcW w:w="1592" w:type="dxa"/>
            <w:gridSpan w:val="5"/>
            <w:shd w:val="clear" w:color="auto" w:fill="auto"/>
          </w:tcPr>
          <w:p w14:paraId="4A44F0AB" w14:textId="7270F13B" w:rsidR="005674B6" w:rsidRPr="00993F76" w:rsidRDefault="005674B6" w:rsidP="005674B6">
            <w:pPr>
              <w:jc w:val="center"/>
              <w:rPr>
                <w:sz w:val="18"/>
                <w:szCs w:val="18"/>
                <w:lang w:val="tr-TR"/>
              </w:rPr>
            </w:pPr>
          </w:p>
        </w:tc>
      </w:tr>
      <w:tr w:rsidR="005674B6"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028FA1B6" w14:textId="1435D137" w:rsidR="005674B6" w:rsidRPr="00993F76" w:rsidRDefault="005674B6" w:rsidP="005674B6">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5674B6" w:rsidRPr="00993F76" w:rsidRDefault="005674B6" w:rsidP="005674B6">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5674B6" w:rsidRPr="00993F76" w:rsidRDefault="005674B6" w:rsidP="005674B6">
            <w:pPr>
              <w:spacing w:before="20" w:after="20"/>
              <w:rPr>
                <w:sz w:val="18"/>
                <w:szCs w:val="18"/>
                <w:lang w:val="tr-TR"/>
              </w:rPr>
            </w:pPr>
          </w:p>
        </w:tc>
        <w:tc>
          <w:tcPr>
            <w:tcW w:w="1592" w:type="dxa"/>
            <w:gridSpan w:val="5"/>
            <w:shd w:val="clear" w:color="auto" w:fill="auto"/>
          </w:tcPr>
          <w:p w14:paraId="306B257F" w14:textId="01C2E548" w:rsidR="005674B6" w:rsidRPr="00993F76" w:rsidRDefault="005674B6" w:rsidP="005674B6">
            <w:pPr>
              <w:jc w:val="center"/>
              <w:rPr>
                <w:sz w:val="18"/>
                <w:szCs w:val="18"/>
                <w:lang w:val="tr-TR"/>
              </w:rPr>
            </w:pPr>
          </w:p>
        </w:tc>
      </w:tr>
      <w:tr w:rsidR="005674B6"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5674B6" w:rsidRPr="00993F76" w:rsidRDefault="005674B6" w:rsidP="005674B6">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5674B6" w:rsidRPr="00993F76" w:rsidRDefault="005674B6" w:rsidP="005674B6">
            <w:pPr>
              <w:jc w:val="center"/>
              <w:rPr>
                <w:b/>
                <w:i/>
                <w:color w:val="1F497D"/>
                <w:sz w:val="20"/>
                <w:szCs w:val="20"/>
                <w:lang w:val="tr-TR"/>
              </w:rPr>
            </w:pPr>
            <w:r w:rsidRPr="00993F76">
              <w:rPr>
                <w:b/>
                <w:color w:val="1F497D"/>
                <w:sz w:val="20"/>
                <w:szCs w:val="20"/>
                <w:lang w:val="tr-TR"/>
              </w:rPr>
              <w:t>Öğrencinin ayırması beklenen tahmini süre</w:t>
            </w:r>
          </w:p>
        </w:tc>
      </w:tr>
      <w:tr w:rsidR="005674B6"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16ABC252" w14:textId="6BA49F26" w:rsidR="005674B6" w:rsidRPr="00993F76" w:rsidRDefault="005674B6" w:rsidP="005674B6">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5674B6" w:rsidRPr="00993F76" w:rsidRDefault="005674B6" w:rsidP="005674B6">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2CA3CF5B" w:rsidR="005674B6" w:rsidRPr="00993F76" w:rsidRDefault="00BE4F4F" w:rsidP="005674B6">
            <w:pPr>
              <w:spacing w:before="20" w:after="20" w:line="276" w:lineRule="auto"/>
              <w:rPr>
                <w:color w:val="000000"/>
                <w:sz w:val="20"/>
                <w:szCs w:val="20"/>
                <w:lang w:val="tr-TR"/>
              </w:rPr>
            </w:pPr>
            <w:r>
              <w:rPr>
                <w:color w:val="000000"/>
                <w:sz w:val="20"/>
                <w:szCs w:val="20"/>
                <w:lang w:val="tr-TR"/>
              </w:rPr>
              <w:t>Proje ve sunum</w:t>
            </w:r>
          </w:p>
        </w:tc>
        <w:tc>
          <w:tcPr>
            <w:tcW w:w="1592" w:type="dxa"/>
            <w:gridSpan w:val="5"/>
            <w:shd w:val="clear" w:color="auto" w:fill="auto"/>
          </w:tcPr>
          <w:p w14:paraId="5F98F0D6" w14:textId="10AC3FD1" w:rsidR="005674B6" w:rsidRPr="00993F76" w:rsidRDefault="00BE4F4F" w:rsidP="005674B6">
            <w:pPr>
              <w:spacing w:before="20" w:after="20" w:line="276" w:lineRule="auto"/>
              <w:rPr>
                <w:color w:val="000000"/>
                <w:sz w:val="20"/>
                <w:szCs w:val="20"/>
                <w:lang w:val="tr-TR"/>
              </w:rPr>
            </w:pPr>
            <w:r>
              <w:rPr>
                <w:color w:val="000000"/>
                <w:sz w:val="20"/>
                <w:szCs w:val="20"/>
                <w:lang w:val="tr-TR"/>
              </w:rPr>
              <w:t>60</w:t>
            </w:r>
          </w:p>
        </w:tc>
      </w:tr>
      <w:tr w:rsidR="005674B6"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4BF642A2" w14:textId="4BCD8B3E" w:rsidR="005674B6" w:rsidRPr="00993F76" w:rsidRDefault="005674B6" w:rsidP="005674B6">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5674B6" w:rsidRPr="00993F76" w:rsidRDefault="005674B6" w:rsidP="005674B6">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3B18E734" w:rsidR="005674B6" w:rsidRPr="00993F76" w:rsidRDefault="00BE4F4F" w:rsidP="005674B6">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2369727F" w:rsidR="005674B6" w:rsidRPr="00993F76" w:rsidRDefault="00BE4F4F" w:rsidP="005674B6">
            <w:pPr>
              <w:spacing w:before="20" w:after="20" w:line="276" w:lineRule="auto"/>
              <w:rPr>
                <w:color w:val="000000"/>
                <w:sz w:val="20"/>
                <w:szCs w:val="20"/>
                <w:lang w:val="tr-TR"/>
              </w:rPr>
            </w:pPr>
            <w:r>
              <w:rPr>
                <w:color w:val="000000"/>
                <w:sz w:val="20"/>
                <w:szCs w:val="20"/>
                <w:lang w:val="tr-TR"/>
              </w:rPr>
              <w:t>28</w:t>
            </w:r>
          </w:p>
        </w:tc>
      </w:tr>
      <w:tr w:rsidR="005674B6"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2DF93269" w14:textId="2FB6F950" w:rsidR="005674B6" w:rsidRPr="00993F76" w:rsidRDefault="005674B6" w:rsidP="005674B6">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5674B6" w:rsidRPr="00993F76" w:rsidRDefault="005674B6" w:rsidP="005674B6">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637E05E2" w:rsidR="005674B6" w:rsidRPr="00993F76" w:rsidRDefault="00BE4F4F" w:rsidP="005674B6">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74B491DB" w:rsidR="005674B6" w:rsidRPr="00993F76" w:rsidRDefault="00BE4F4F" w:rsidP="005674B6">
            <w:pPr>
              <w:spacing w:before="20" w:after="20" w:line="276" w:lineRule="auto"/>
              <w:rPr>
                <w:color w:val="000000"/>
                <w:sz w:val="20"/>
                <w:szCs w:val="20"/>
                <w:lang w:val="tr-TR"/>
              </w:rPr>
            </w:pPr>
            <w:r>
              <w:rPr>
                <w:color w:val="000000"/>
                <w:sz w:val="20"/>
                <w:szCs w:val="20"/>
                <w:lang w:val="tr-TR"/>
              </w:rPr>
              <w:t>40</w:t>
            </w:r>
          </w:p>
        </w:tc>
      </w:tr>
      <w:tr w:rsidR="005674B6"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563FA9D9" w14:textId="54F7FE86" w:rsidR="005674B6" w:rsidRPr="00993F76" w:rsidRDefault="005674B6" w:rsidP="005674B6">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5674B6" w:rsidRPr="00993F76" w:rsidRDefault="005674B6" w:rsidP="005674B6">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5674B6" w:rsidRPr="00993F76" w:rsidRDefault="005674B6" w:rsidP="005674B6">
            <w:pPr>
              <w:spacing w:before="20" w:after="20" w:line="276" w:lineRule="auto"/>
              <w:rPr>
                <w:color w:val="000000"/>
                <w:sz w:val="20"/>
                <w:szCs w:val="20"/>
                <w:lang w:val="tr-TR"/>
              </w:rPr>
            </w:pPr>
          </w:p>
        </w:tc>
        <w:tc>
          <w:tcPr>
            <w:tcW w:w="1592" w:type="dxa"/>
            <w:gridSpan w:val="5"/>
            <w:shd w:val="clear" w:color="auto" w:fill="auto"/>
          </w:tcPr>
          <w:p w14:paraId="02E9E2B7" w14:textId="71F60BF8" w:rsidR="005674B6" w:rsidRPr="00993F76" w:rsidRDefault="005674B6" w:rsidP="005674B6">
            <w:pPr>
              <w:rPr>
                <w:sz w:val="18"/>
                <w:szCs w:val="18"/>
                <w:lang w:val="tr-TR"/>
              </w:rPr>
            </w:pPr>
          </w:p>
        </w:tc>
      </w:tr>
      <w:tr w:rsidR="005674B6"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5559442F" w14:textId="4CE46A2E" w:rsidR="005674B6" w:rsidRPr="00993F76" w:rsidRDefault="005674B6" w:rsidP="005674B6">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5674B6" w:rsidRPr="00993F76" w:rsidRDefault="005674B6" w:rsidP="005674B6">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5674B6" w:rsidRPr="00993F76" w:rsidRDefault="005674B6" w:rsidP="005674B6">
            <w:pPr>
              <w:spacing w:before="20" w:after="20" w:line="276" w:lineRule="auto"/>
              <w:rPr>
                <w:color w:val="000000"/>
                <w:sz w:val="20"/>
                <w:szCs w:val="20"/>
                <w:lang w:val="tr-TR"/>
              </w:rPr>
            </w:pPr>
          </w:p>
        </w:tc>
        <w:tc>
          <w:tcPr>
            <w:tcW w:w="1592" w:type="dxa"/>
            <w:gridSpan w:val="5"/>
            <w:shd w:val="clear" w:color="auto" w:fill="auto"/>
          </w:tcPr>
          <w:p w14:paraId="149E220C" w14:textId="7FD13BF2" w:rsidR="005674B6" w:rsidRPr="00993F76" w:rsidRDefault="005674B6" w:rsidP="005674B6">
            <w:pPr>
              <w:jc w:val="center"/>
              <w:rPr>
                <w:sz w:val="18"/>
                <w:szCs w:val="18"/>
                <w:lang w:val="tr-TR"/>
              </w:rPr>
            </w:pPr>
          </w:p>
        </w:tc>
      </w:tr>
      <w:tr w:rsidR="005674B6"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5674B6" w:rsidRPr="00993F76" w:rsidRDefault="005674B6" w:rsidP="005674B6">
            <w:pPr>
              <w:spacing w:before="20" w:after="20"/>
              <w:rPr>
                <w:b/>
                <w:color w:val="1F497D"/>
                <w:sz w:val="20"/>
                <w:szCs w:val="20"/>
                <w:lang w:val="tr-TR"/>
              </w:rPr>
            </w:pPr>
          </w:p>
        </w:tc>
        <w:tc>
          <w:tcPr>
            <w:tcW w:w="1126" w:type="dxa"/>
            <w:gridSpan w:val="2"/>
            <w:shd w:val="clear" w:color="auto" w:fill="auto"/>
          </w:tcPr>
          <w:p w14:paraId="4661F01B" w14:textId="1F320A57" w:rsidR="005674B6" w:rsidRPr="00993F76" w:rsidRDefault="005674B6" w:rsidP="005674B6">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5674B6" w:rsidRPr="00993F76" w:rsidRDefault="005674B6" w:rsidP="005674B6">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5674B6" w:rsidRPr="00993F76" w:rsidRDefault="005674B6" w:rsidP="005674B6">
            <w:pPr>
              <w:spacing w:before="20" w:after="20" w:line="276" w:lineRule="auto"/>
              <w:rPr>
                <w:color w:val="000000"/>
                <w:sz w:val="20"/>
                <w:szCs w:val="20"/>
                <w:lang w:val="tr-TR"/>
              </w:rPr>
            </w:pPr>
          </w:p>
        </w:tc>
        <w:tc>
          <w:tcPr>
            <w:tcW w:w="1592" w:type="dxa"/>
            <w:gridSpan w:val="5"/>
            <w:shd w:val="clear" w:color="auto" w:fill="auto"/>
          </w:tcPr>
          <w:p w14:paraId="7D4431FB" w14:textId="2D5BE178" w:rsidR="005674B6" w:rsidRPr="00993F76" w:rsidRDefault="005674B6" w:rsidP="005674B6">
            <w:pPr>
              <w:jc w:val="center"/>
              <w:rPr>
                <w:sz w:val="18"/>
                <w:szCs w:val="18"/>
                <w:lang w:val="tr-TR"/>
              </w:rPr>
            </w:pPr>
          </w:p>
        </w:tc>
      </w:tr>
      <w:tr w:rsidR="005674B6"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5674B6" w:rsidRPr="00993F76" w:rsidRDefault="005674B6" w:rsidP="005674B6">
            <w:pPr>
              <w:spacing w:before="20" w:after="20"/>
              <w:rPr>
                <w:b/>
                <w:color w:val="1F497D"/>
                <w:sz w:val="20"/>
                <w:szCs w:val="20"/>
                <w:lang w:val="tr-TR"/>
              </w:rPr>
            </w:pPr>
          </w:p>
        </w:tc>
        <w:tc>
          <w:tcPr>
            <w:tcW w:w="2332" w:type="dxa"/>
            <w:gridSpan w:val="7"/>
            <w:shd w:val="clear" w:color="auto" w:fill="auto"/>
          </w:tcPr>
          <w:p w14:paraId="41E00882" w14:textId="7AA98BFC" w:rsidR="005674B6" w:rsidRPr="00993F76" w:rsidRDefault="005674B6" w:rsidP="005674B6">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64383829" w:rsidR="005674B6" w:rsidRPr="00993F76" w:rsidRDefault="00BE4F4F" w:rsidP="005674B6">
            <w:pPr>
              <w:spacing w:before="20" w:after="20" w:line="276" w:lineRule="auto"/>
              <w:rPr>
                <w:color w:val="000000"/>
                <w:sz w:val="20"/>
                <w:szCs w:val="20"/>
                <w:lang w:val="tr-TR"/>
              </w:rPr>
            </w:pPr>
            <w:r>
              <w:rPr>
                <w:color w:val="000000"/>
                <w:sz w:val="20"/>
                <w:szCs w:val="20"/>
                <w:lang w:val="tr-TR"/>
              </w:rPr>
              <w:t>18</w:t>
            </w:r>
            <w:r w:rsidR="005674B6" w:rsidRPr="00993F76">
              <w:rPr>
                <w:color w:val="000000"/>
                <w:sz w:val="20"/>
                <w:szCs w:val="20"/>
                <w:lang w:val="tr-TR"/>
              </w:rPr>
              <w:t>0</w:t>
            </w:r>
          </w:p>
        </w:tc>
      </w:tr>
      <w:tr w:rsidR="005674B6"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5674B6" w:rsidRPr="00993F76" w:rsidRDefault="005674B6" w:rsidP="005674B6">
            <w:pPr>
              <w:spacing w:before="20" w:after="20"/>
              <w:jc w:val="center"/>
              <w:rPr>
                <w:color w:val="1F497D"/>
                <w:sz w:val="20"/>
                <w:szCs w:val="20"/>
                <w:lang w:val="tr-TR"/>
              </w:rPr>
            </w:pPr>
            <w:r w:rsidRPr="00993F76">
              <w:rPr>
                <w:b/>
                <w:color w:val="1F497D"/>
                <w:sz w:val="20"/>
                <w:szCs w:val="20"/>
                <w:lang w:val="tr-TR"/>
              </w:rPr>
              <w:t>IV. BÖLÜM</w:t>
            </w:r>
          </w:p>
        </w:tc>
      </w:tr>
      <w:tr w:rsidR="005674B6"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5674B6" w:rsidRPr="00993F76" w:rsidRDefault="005674B6" w:rsidP="005674B6">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5674B6" w:rsidRPr="00993F76" w:rsidRDefault="005674B6" w:rsidP="005674B6">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5674B6" w:rsidRPr="00993F76" w:rsidRDefault="005674B6" w:rsidP="005674B6">
            <w:pPr>
              <w:spacing w:before="20" w:after="20" w:line="276" w:lineRule="auto"/>
              <w:rPr>
                <w:sz w:val="20"/>
                <w:szCs w:val="20"/>
                <w:lang w:val="tr-TR"/>
              </w:rPr>
            </w:pPr>
          </w:p>
        </w:tc>
      </w:tr>
      <w:tr w:rsidR="005674B6"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5674B6" w:rsidRPr="00993F76" w:rsidRDefault="005674B6" w:rsidP="005674B6">
            <w:pPr>
              <w:spacing w:before="20" w:after="20"/>
              <w:rPr>
                <w:b/>
                <w:color w:val="1F497D"/>
                <w:sz w:val="20"/>
                <w:szCs w:val="20"/>
                <w:lang w:val="tr-TR"/>
              </w:rPr>
            </w:pPr>
          </w:p>
        </w:tc>
        <w:tc>
          <w:tcPr>
            <w:tcW w:w="2332" w:type="dxa"/>
            <w:gridSpan w:val="7"/>
            <w:shd w:val="clear" w:color="auto" w:fill="auto"/>
          </w:tcPr>
          <w:p w14:paraId="00643005" w14:textId="4B592931" w:rsidR="005674B6" w:rsidRPr="00993F76" w:rsidRDefault="005674B6" w:rsidP="005674B6">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5674B6" w:rsidRPr="00993F76" w:rsidRDefault="005674B6" w:rsidP="005674B6">
            <w:pPr>
              <w:spacing w:before="20" w:after="20" w:line="276" w:lineRule="auto"/>
              <w:rPr>
                <w:sz w:val="20"/>
                <w:szCs w:val="20"/>
                <w:lang w:val="tr-TR"/>
              </w:rPr>
            </w:pPr>
          </w:p>
        </w:tc>
      </w:tr>
      <w:tr w:rsidR="005674B6"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5674B6" w:rsidRPr="00993F76" w:rsidRDefault="005674B6" w:rsidP="005674B6">
            <w:pPr>
              <w:spacing w:before="20" w:after="20"/>
              <w:rPr>
                <w:b/>
                <w:color w:val="1F497D"/>
                <w:sz w:val="20"/>
                <w:szCs w:val="20"/>
                <w:lang w:val="tr-TR"/>
              </w:rPr>
            </w:pPr>
          </w:p>
        </w:tc>
        <w:tc>
          <w:tcPr>
            <w:tcW w:w="2332" w:type="dxa"/>
            <w:gridSpan w:val="7"/>
            <w:shd w:val="clear" w:color="auto" w:fill="auto"/>
          </w:tcPr>
          <w:p w14:paraId="74001A2F" w14:textId="0582D22F" w:rsidR="005674B6" w:rsidRPr="00993F76" w:rsidRDefault="005674B6" w:rsidP="005674B6">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5674B6" w:rsidRPr="00993F76" w:rsidRDefault="005674B6" w:rsidP="005674B6">
            <w:pPr>
              <w:spacing w:before="20" w:after="20" w:line="276" w:lineRule="auto"/>
              <w:rPr>
                <w:color w:val="262626" w:themeColor="text1" w:themeTint="D9"/>
                <w:sz w:val="20"/>
                <w:szCs w:val="20"/>
                <w:lang w:val="tr-TR"/>
              </w:rPr>
            </w:pPr>
          </w:p>
        </w:tc>
      </w:tr>
      <w:tr w:rsidR="005674B6"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5674B6" w:rsidRPr="00993F76" w:rsidRDefault="005674B6" w:rsidP="005674B6">
            <w:pPr>
              <w:spacing w:before="20" w:after="20"/>
              <w:rPr>
                <w:b/>
                <w:color w:val="1F497D"/>
                <w:sz w:val="20"/>
                <w:szCs w:val="20"/>
                <w:lang w:val="tr-TR"/>
              </w:rPr>
            </w:pPr>
          </w:p>
        </w:tc>
        <w:tc>
          <w:tcPr>
            <w:tcW w:w="2332" w:type="dxa"/>
            <w:gridSpan w:val="7"/>
            <w:shd w:val="clear" w:color="auto" w:fill="auto"/>
          </w:tcPr>
          <w:p w14:paraId="3D22A36B" w14:textId="75292791" w:rsidR="005674B6" w:rsidRPr="00993F76" w:rsidRDefault="005674B6" w:rsidP="005674B6">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5674B6" w:rsidRPr="00993F76" w:rsidRDefault="005674B6" w:rsidP="005674B6">
            <w:pPr>
              <w:spacing w:before="20" w:after="20" w:line="276" w:lineRule="auto"/>
              <w:rPr>
                <w:color w:val="262626" w:themeColor="text1" w:themeTint="D9"/>
                <w:sz w:val="20"/>
                <w:szCs w:val="20"/>
                <w:lang w:val="tr-TR"/>
              </w:rPr>
            </w:pPr>
          </w:p>
        </w:tc>
      </w:tr>
      <w:tr w:rsidR="005674B6"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5674B6" w:rsidRPr="00993F76" w:rsidRDefault="005674B6" w:rsidP="005674B6">
            <w:pPr>
              <w:spacing w:before="20" w:after="20"/>
              <w:rPr>
                <w:b/>
                <w:color w:val="1F497D"/>
                <w:sz w:val="20"/>
                <w:szCs w:val="20"/>
                <w:lang w:val="tr-TR"/>
              </w:rPr>
            </w:pPr>
          </w:p>
        </w:tc>
        <w:tc>
          <w:tcPr>
            <w:tcW w:w="2332" w:type="dxa"/>
            <w:gridSpan w:val="7"/>
            <w:shd w:val="clear" w:color="auto" w:fill="auto"/>
          </w:tcPr>
          <w:p w14:paraId="5F7110FC" w14:textId="13B9DA90" w:rsidR="005674B6" w:rsidRPr="00993F76" w:rsidRDefault="005674B6" w:rsidP="005674B6">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5674B6" w:rsidRPr="00993F76" w:rsidRDefault="005674B6" w:rsidP="005674B6">
            <w:pPr>
              <w:spacing w:before="20" w:after="20" w:line="276" w:lineRule="auto"/>
              <w:rPr>
                <w:color w:val="262626" w:themeColor="text1" w:themeTint="D9"/>
                <w:sz w:val="20"/>
                <w:szCs w:val="20"/>
                <w:lang w:val="tr-TR"/>
              </w:rPr>
            </w:pPr>
          </w:p>
        </w:tc>
      </w:tr>
      <w:tr w:rsidR="00F46A35"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F46A35" w:rsidRPr="00993F76" w:rsidRDefault="00F46A35" w:rsidP="00F46A35">
            <w:pPr>
              <w:spacing w:before="20" w:after="20"/>
              <w:rPr>
                <w:b/>
                <w:color w:val="1F497D"/>
                <w:sz w:val="20"/>
                <w:szCs w:val="20"/>
                <w:lang w:val="tr-TR"/>
              </w:rPr>
            </w:pPr>
            <w:r w:rsidRPr="00993F76">
              <w:rPr>
                <w:b/>
                <w:color w:val="1F497D"/>
                <w:sz w:val="20"/>
                <w:szCs w:val="20"/>
                <w:lang w:val="tr-TR"/>
              </w:rPr>
              <w:t>Ders Materyalleri</w:t>
            </w:r>
          </w:p>
          <w:p w14:paraId="5DD1E280" w14:textId="5C027285" w:rsidR="00F46A35" w:rsidRPr="00993F76" w:rsidRDefault="00F46A35" w:rsidP="00F46A35">
            <w:pPr>
              <w:spacing w:before="20" w:after="20"/>
              <w:rPr>
                <w:b/>
                <w:color w:val="1F497D"/>
                <w:sz w:val="20"/>
                <w:szCs w:val="20"/>
                <w:lang w:val="tr-TR"/>
              </w:rPr>
            </w:pPr>
          </w:p>
        </w:tc>
        <w:tc>
          <w:tcPr>
            <w:tcW w:w="2332" w:type="dxa"/>
            <w:gridSpan w:val="7"/>
            <w:shd w:val="clear" w:color="auto" w:fill="auto"/>
          </w:tcPr>
          <w:p w14:paraId="57EB20B1" w14:textId="2AF308E1" w:rsidR="00F46A35" w:rsidRPr="00993F76" w:rsidRDefault="00F46A35" w:rsidP="00F46A35">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196336A9" w14:textId="77777777" w:rsidR="00F46A35" w:rsidRPr="00744FF9" w:rsidRDefault="00F46A35" w:rsidP="00F46A35">
            <w:pPr>
              <w:spacing w:line="225" w:lineRule="atLeast"/>
              <w:rPr>
                <w:color w:val="333333"/>
                <w:sz w:val="20"/>
                <w:szCs w:val="20"/>
              </w:rPr>
            </w:pPr>
            <w:r w:rsidRPr="00744FF9">
              <w:rPr>
                <w:color w:val="333333"/>
                <w:sz w:val="20"/>
                <w:szCs w:val="20"/>
              </w:rPr>
              <w:t>Laudon, K. &amp; Traver, C.G. (2012) E-commerce 2013, 9/e, Prentice Hall, ISBN-13: 978-0132730358  or latest version</w:t>
            </w:r>
          </w:p>
          <w:p w14:paraId="7251F81F" w14:textId="26605164" w:rsidR="00F46A35" w:rsidRPr="00993F76" w:rsidRDefault="00F46A35" w:rsidP="00F46A35">
            <w:pPr>
              <w:spacing w:before="20" w:after="20" w:line="276" w:lineRule="auto"/>
              <w:rPr>
                <w:sz w:val="20"/>
                <w:szCs w:val="20"/>
                <w:lang w:val="tr-TR"/>
              </w:rPr>
            </w:pPr>
          </w:p>
        </w:tc>
      </w:tr>
      <w:tr w:rsidR="00F46A35"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F46A35" w:rsidRPr="00993F76" w:rsidRDefault="00F46A35" w:rsidP="00F46A35">
            <w:pPr>
              <w:spacing w:before="20" w:after="20"/>
              <w:rPr>
                <w:b/>
                <w:color w:val="1F497D"/>
                <w:sz w:val="20"/>
                <w:szCs w:val="20"/>
                <w:lang w:val="tr-TR"/>
              </w:rPr>
            </w:pPr>
          </w:p>
        </w:tc>
        <w:tc>
          <w:tcPr>
            <w:tcW w:w="2332" w:type="dxa"/>
            <w:gridSpan w:val="7"/>
            <w:shd w:val="clear" w:color="auto" w:fill="auto"/>
          </w:tcPr>
          <w:p w14:paraId="0EACB67B" w14:textId="7FA692F4" w:rsidR="00F46A35" w:rsidRPr="00993F76" w:rsidRDefault="00F46A35" w:rsidP="00F46A35">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0E34A5B3" w:rsidR="00F46A35" w:rsidRPr="00993F76" w:rsidRDefault="00F46A35" w:rsidP="00F46A35">
            <w:pPr>
              <w:autoSpaceDE w:val="0"/>
              <w:autoSpaceDN w:val="0"/>
              <w:adjustRightInd w:val="0"/>
              <w:rPr>
                <w:rFonts w:ascii="Calibri" w:hAnsi="Calibri" w:cs="Calibri"/>
                <w:color w:val="000000"/>
                <w:sz w:val="20"/>
                <w:szCs w:val="20"/>
                <w:lang w:val="tr-TR"/>
              </w:rPr>
            </w:pPr>
            <w:r w:rsidRPr="00744FF9">
              <w:rPr>
                <w:color w:val="333333"/>
                <w:sz w:val="20"/>
                <w:szCs w:val="20"/>
              </w:rPr>
              <w:t>Schneider, G. (2006) Electronic Commerce, International Edition, Cengage Learning, ISBN-13: 978-1418837037</w:t>
            </w:r>
          </w:p>
        </w:tc>
      </w:tr>
      <w:tr w:rsidR="00F46A35"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F46A35" w:rsidRPr="00993F76" w:rsidRDefault="00F46A35" w:rsidP="00F46A35">
            <w:pPr>
              <w:spacing w:before="20" w:after="20"/>
              <w:rPr>
                <w:b/>
                <w:color w:val="1F497D"/>
                <w:sz w:val="20"/>
                <w:szCs w:val="20"/>
                <w:lang w:val="tr-TR"/>
              </w:rPr>
            </w:pPr>
            <w:bookmarkStart w:id="0" w:name="_GoBack" w:colFirst="2" w:colLast="2"/>
            <w:r w:rsidRPr="00993F76">
              <w:rPr>
                <w:b/>
                <w:color w:val="1F497D"/>
                <w:sz w:val="20"/>
                <w:szCs w:val="20"/>
                <w:lang w:val="tr-TR"/>
              </w:rPr>
              <w:t>Diğer</w:t>
            </w:r>
          </w:p>
        </w:tc>
        <w:tc>
          <w:tcPr>
            <w:tcW w:w="2332" w:type="dxa"/>
            <w:gridSpan w:val="7"/>
            <w:shd w:val="clear" w:color="auto" w:fill="auto"/>
            <w:vAlign w:val="center"/>
          </w:tcPr>
          <w:p w14:paraId="387FEEDA" w14:textId="4135EEFE" w:rsidR="00F46A35" w:rsidRPr="00993F76" w:rsidRDefault="00F46A35" w:rsidP="00F46A35">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F841061" w14:textId="77777777" w:rsidR="00F46A35" w:rsidRPr="004C1CE4" w:rsidRDefault="00F46A35" w:rsidP="00F46A35">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28751D46" w14:textId="77777777" w:rsidR="00F46A35" w:rsidRPr="004C1CE4" w:rsidRDefault="00F46A35" w:rsidP="00F46A35">
            <w:pPr>
              <w:spacing w:before="20" w:after="20" w:line="276" w:lineRule="auto"/>
              <w:jc w:val="both"/>
              <w:rPr>
                <w:color w:val="000000"/>
                <w:sz w:val="20"/>
                <w:szCs w:val="20"/>
                <w:lang w:val="tr-TR"/>
              </w:rPr>
            </w:pPr>
          </w:p>
          <w:p w14:paraId="1EFAFC4F" w14:textId="2FF0DD93" w:rsidR="00F46A35" w:rsidRPr="00993F76" w:rsidRDefault="00F46A35" w:rsidP="00F46A35">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bookmarkEnd w:id="0"/>
      <w:tr w:rsidR="00F46A35"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F46A35" w:rsidRPr="00993F76" w:rsidRDefault="00F46A35" w:rsidP="00F46A35">
            <w:pPr>
              <w:spacing w:before="20" w:after="20"/>
              <w:rPr>
                <w:b/>
                <w:color w:val="1F497D"/>
                <w:sz w:val="20"/>
                <w:szCs w:val="20"/>
                <w:lang w:val="tr-TR"/>
              </w:rPr>
            </w:pPr>
          </w:p>
        </w:tc>
        <w:tc>
          <w:tcPr>
            <w:tcW w:w="2332" w:type="dxa"/>
            <w:gridSpan w:val="7"/>
            <w:shd w:val="clear" w:color="auto" w:fill="auto"/>
            <w:vAlign w:val="center"/>
          </w:tcPr>
          <w:p w14:paraId="11AF7E3A" w14:textId="1F771FF0" w:rsidR="00F46A35" w:rsidRPr="00993F76" w:rsidRDefault="00F46A35" w:rsidP="00F46A35">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46710D65" w:rsidR="00F46A35" w:rsidRPr="00993F76" w:rsidRDefault="00F46A35" w:rsidP="00F46A35">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F46A35"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F46A35" w:rsidRPr="00993F76" w:rsidRDefault="00F46A35" w:rsidP="00F46A35">
            <w:pPr>
              <w:spacing w:before="20" w:after="20"/>
              <w:rPr>
                <w:b/>
                <w:color w:val="1F497D"/>
                <w:sz w:val="20"/>
                <w:szCs w:val="20"/>
                <w:lang w:val="tr-TR"/>
              </w:rPr>
            </w:pPr>
          </w:p>
        </w:tc>
        <w:tc>
          <w:tcPr>
            <w:tcW w:w="2332" w:type="dxa"/>
            <w:gridSpan w:val="7"/>
            <w:shd w:val="clear" w:color="auto" w:fill="auto"/>
          </w:tcPr>
          <w:p w14:paraId="498907D6" w14:textId="1983D3A7" w:rsidR="00F46A35" w:rsidRPr="00993F76" w:rsidRDefault="00F46A35" w:rsidP="00F46A35">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F46A35" w:rsidRPr="00993F76" w:rsidRDefault="00F46A35" w:rsidP="00F46A35">
            <w:pPr>
              <w:spacing w:before="20" w:after="20" w:line="276" w:lineRule="auto"/>
              <w:rPr>
                <w:sz w:val="20"/>
                <w:szCs w:val="20"/>
                <w:lang w:val="tr-TR"/>
              </w:rPr>
            </w:pPr>
          </w:p>
        </w:tc>
      </w:tr>
      <w:tr w:rsidR="00F46A35"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F46A35" w:rsidRPr="00993F76" w:rsidRDefault="00F46A35" w:rsidP="00F46A35">
            <w:pPr>
              <w:spacing w:before="20" w:after="20"/>
              <w:rPr>
                <w:b/>
                <w:color w:val="1F497D"/>
                <w:sz w:val="20"/>
                <w:szCs w:val="20"/>
                <w:lang w:val="tr-TR"/>
              </w:rPr>
            </w:pPr>
          </w:p>
        </w:tc>
        <w:tc>
          <w:tcPr>
            <w:tcW w:w="2332" w:type="dxa"/>
            <w:gridSpan w:val="7"/>
            <w:shd w:val="clear" w:color="auto" w:fill="auto"/>
          </w:tcPr>
          <w:p w14:paraId="37AADD0C" w14:textId="59517E1F" w:rsidR="00F46A35" w:rsidRPr="00993F76" w:rsidRDefault="00F46A35" w:rsidP="00F46A35">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7A1BAFFC" w:rsidR="00F46A35" w:rsidRPr="00993F76" w:rsidRDefault="00F46A35" w:rsidP="00F46A35">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20A688" w14:textId="77777777" w:rsidR="003337AE" w:rsidRDefault="003337AE" w:rsidP="00AC6DCE">
      <w:r>
        <w:separator/>
      </w:r>
    </w:p>
  </w:endnote>
  <w:endnote w:type="continuationSeparator" w:id="0">
    <w:p w14:paraId="00EAAC4B" w14:textId="77777777" w:rsidR="003337AE" w:rsidRDefault="003337A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30D41" w14:textId="77777777" w:rsidR="003337AE" w:rsidRDefault="003337AE" w:rsidP="00AC6DCE">
      <w:r>
        <w:separator/>
      </w:r>
    </w:p>
  </w:footnote>
  <w:footnote w:type="continuationSeparator" w:id="0">
    <w:p w14:paraId="1EBD9CE7" w14:textId="77777777" w:rsidR="003337AE" w:rsidRDefault="003337AE"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1565"/>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37AE"/>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674B6"/>
    <w:rsid w:val="00570672"/>
    <w:rsid w:val="00570CA1"/>
    <w:rsid w:val="00580229"/>
    <w:rsid w:val="0058101F"/>
    <w:rsid w:val="005965A9"/>
    <w:rsid w:val="00597EEF"/>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719"/>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87D9E"/>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4F4F"/>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46A35"/>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5</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5</cp:revision>
  <cp:lastPrinted>2016-05-25T10:33:00Z</cp:lastPrinted>
  <dcterms:created xsi:type="dcterms:W3CDTF">2017-11-20T12:01:00Z</dcterms:created>
  <dcterms:modified xsi:type="dcterms:W3CDTF">2018-01-22T13:38:00Z</dcterms:modified>
</cp:coreProperties>
</file>